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B85B69" w:rsidRDefault="00373DAA" w:rsidP="00D22D4A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YESHIVAT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HAR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ETZION</w:t>
      </w:r>
    </w:p>
    <w:p w:rsidR="00373DAA" w:rsidRPr="00B85B69" w:rsidRDefault="00373DAA" w:rsidP="00D22D4A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ISRAEL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KOSCHITZKY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VIRTUAL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BEIT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MIDRASH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(VBM)</w:t>
      </w:r>
    </w:p>
    <w:p w:rsidR="00373DAA" w:rsidRPr="00B85B69" w:rsidRDefault="00373DAA" w:rsidP="00D22D4A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B85B69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373DAA" w:rsidRPr="00B85B69" w:rsidRDefault="00373DAA" w:rsidP="00D22D4A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B85B69" w:rsidRDefault="00373DAA" w:rsidP="00D22D4A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LIFECYCLES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–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HILKHOT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373DAA" w:rsidRPr="00B85B69" w:rsidRDefault="00373DAA" w:rsidP="00D22D4A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Rav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David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Brofsky</w:t>
      </w:r>
    </w:p>
    <w:p w:rsidR="00373DAA" w:rsidRPr="00B85B69" w:rsidRDefault="00373DAA" w:rsidP="00D22D4A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B85B69" w:rsidRDefault="00B85B69" w:rsidP="00D22D4A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Introduction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to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D1011">
        <w:rPr>
          <w:rFonts w:asciiTheme="minorBidi" w:hAnsiTheme="minorBidi"/>
          <w:b/>
          <w:bCs/>
          <w:sz w:val="24"/>
          <w:szCs w:val="24"/>
        </w:rPr>
        <w:t xml:space="preserve">Hilkhot Ishut, </w:t>
      </w:r>
      <w:bookmarkStart w:id="0" w:name="_GoBack"/>
      <w:bookmarkEnd w:id="0"/>
      <w:r w:rsidRPr="00B85B69">
        <w:rPr>
          <w:rFonts w:asciiTheme="minorBidi" w:hAnsiTheme="minorBidi"/>
          <w:b/>
          <w:bCs/>
          <w:sz w:val="24"/>
          <w:szCs w:val="24"/>
        </w:rPr>
        <w:t>year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2:</w:t>
      </w:r>
    </w:p>
    <w:p w:rsidR="00373DAA" w:rsidRPr="00B85B69" w:rsidRDefault="00373DAA" w:rsidP="00D22D4A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Laws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of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the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Wedding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373DAA" w:rsidRPr="00B85B69" w:rsidRDefault="00373DAA" w:rsidP="00D22D4A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85B69">
        <w:rPr>
          <w:rFonts w:asciiTheme="minorBidi" w:hAnsiTheme="minorBidi"/>
          <w:b/>
          <w:bCs/>
          <w:sz w:val="24"/>
          <w:szCs w:val="24"/>
        </w:rPr>
        <w:t>Customs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and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Laws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of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the</w:t>
      </w:r>
      <w:r w:rsidR="00D22D4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85B69">
        <w:rPr>
          <w:rFonts w:asciiTheme="minorBidi" w:hAnsiTheme="minorBidi"/>
          <w:b/>
          <w:bCs/>
          <w:sz w:val="24"/>
          <w:szCs w:val="24"/>
        </w:rPr>
        <w:t>Wedding</w:t>
      </w:r>
    </w:p>
    <w:p w:rsidR="00373DAA" w:rsidRPr="00B85B69" w:rsidRDefault="00373DAA" w:rsidP="00D22D4A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Introduction</w:t>
      </w:r>
    </w:p>
    <w:p w:rsidR="0012394A" w:rsidRPr="00B85B69" w:rsidRDefault="001239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CD1EB2" w:rsidRDefault="00CD1EB2" w:rsidP="00F14B30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 w:rsidRPr="00B85B69">
        <w:rPr>
          <w:rStyle w:val="Strong"/>
          <w:rFonts w:ascii="Arial" w:hAnsi="Arial" w:cs="Arial"/>
          <w:b w:val="0"/>
          <w:bCs w:val="0"/>
          <w:color w:val="000000"/>
        </w:rPr>
        <w:tab/>
        <w:t>Las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year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studie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law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ishut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.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first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our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D22D4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shiurim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focuse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on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wo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opics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which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can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b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foun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ttache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hyperlinks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marriag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prohibite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sexual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relation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(</w:t>
      </w:r>
      <w:hyperlink r:id="rId5" w:history="1">
        <w:r w:rsidRPr="00614168">
          <w:rPr>
            <w:rStyle w:val="Hyperlink"/>
            <w:rFonts w:ascii="Arial" w:hAnsi="Arial" w:cs="Arial"/>
          </w:rPr>
          <w:t>marriage1</w:t>
        </w:r>
      </w:hyperlink>
      <w:r w:rsidRPr="00B85B69">
        <w:rPr>
          <w:rStyle w:val="Strong"/>
          <w:rFonts w:ascii="Arial" w:hAnsi="Arial" w:cs="Arial"/>
          <w:b w:val="0"/>
          <w:bCs w:val="0"/>
          <w:color w:val="000000"/>
        </w:rPr>
        <w:t>)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component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halakhic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marriag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(</w:t>
      </w:r>
      <w:hyperlink r:id="rId6" w:history="1">
        <w:r w:rsidRPr="00614168">
          <w:rPr>
            <w:rStyle w:val="Hyperlink"/>
            <w:rFonts w:ascii="Arial" w:hAnsi="Arial" w:cs="Arial"/>
          </w:rPr>
          <w:t>marriage</w:t>
        </w:r>
        <w:r w:rsidR="00D22D4A" w:rsidRPr="00614168">
          <w:rPr>
            <w:rStyle w:val="Hyperlink"/>
            <w:rFonts w:ascii="Arial" w:hAnsi="Arial" w:cs="Arial"/>
          </w:rPr>
          <w:t xml:space="preserve"> </w:t>
        </w:r>
        <w:r w:rsidRPr="00614168">
          <w:rPr>
            <w:rStyle w:val="Hyperlink"/>
            <w:rFonts w:ascii="Arial" w:hAnsi="Arial" w:cs="Arial"/>
          </w:rPr>
          <w:t>2</w:t>
        </w:r>
      </w:hyperlink>
      <w:r w:rsidRPr="00B85B69">
        <w:rPr>
          <w:rStyle w:val="Strong"/>
          <w:rFonts w:ascii="Arial" w:hAnsi="Arial" w:cs="Arial"/>
          <w:b w:val="0"/>
          <w:bCs w:val="0"/>
          <w:color w:val="000000"/>
        </w:rPr>
        <w:t>).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fterwards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dedicate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number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D22D4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shiurim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B85B69">
        <w:rPr>
          <w:rStyle w:val="Strong"/>
          <w:rFonts w:ascii="Arial" w:hAnsi="Arial" w:cs="Arial"/>
          <w:b w:val="0"/>
          <w:bCs w:val="0"/>
          <w:color w:val="000000"/>
        </w:rPr>
        <w:t>practical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halakho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marriag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ceremony.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ek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ill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review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opic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discusse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las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4D3B29">
        <w:rPr>
          <w:rStyle w:val="Strong"/>
          <w:rFonts w:ascii="Arial" w:hAnsi="Arial" w:cs="Arial"/>
          <w:b w:val="0"/>
          <w:bCs w:val="0"/>
          <w:color w:val="000000"/>
        </w:rPr>
        <w:t>semester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includ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proper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im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dding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Shabba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befor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dding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fast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special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prayer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sai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on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day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dding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etuba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badeken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preparation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lead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up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ceremony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itself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such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as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choos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mesader</w:t>
      </w:r>
      <w:r w:rsidR="00D22D4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iddushin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dd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procession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circl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atan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standing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under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uppa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.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Nex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ek,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will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begin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our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study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act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D22D4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9E58C8" w:rsidRPr="00B85B69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iddushin</w:t>
      </w:r>
      <w:r w:rsidR="009E58C8" w:rsidRPr="00B85B69">
        <w:rPr>
          <w:rStyle w:val="Strong"/>
          <w:rFonts w:ascii="Arial" w:hAnsi="Arial" w:cs="Arial"/>
          <w:b w:val="0"/>
          <w:bCs w:val="0"/>
          <w:color w:val="000000"/>
        </w:rPr>
        <w:t>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Proper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im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for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a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</w:t>
      </w:r>
      <w:r w:rsidR="00EE3C84" w:rsidRPr="00B85B69">
        <w:rPr>
          <w:rFonts w:ascii="Arial" w:hAnsi="Arial" w:cs="Arial"/>
          <w:color w:val="000000"/>
        </w:rPr>
        <w:t>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ime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Mishna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almud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wer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eparately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ofte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ver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fa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par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(</w:t>
      </w:r>
      <w:hyperlink r:id="rId7" w:tgtFrame="_blank" w:history="1">
        <w:r w:rsidR="00EE3C84"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8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7b</w:t>
        </w:r>
      </w:hyperlink>
      <w:r w:rsidR="00EE3C84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noProof/>
          <w:color w:val="000000"/>
        </w:rPr>
        <w:t>57a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etc.).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leas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Middl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ges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bee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both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eremonie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am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(</w:t>
      </w:r>
      <w:r w:rsidR="00EE3C84" w:rsidRPr="00B85B69">
        <w:rPr>
          <w:rStyle w:val="Emphasis"/>
          <w:rFonts w:ascii="Arial" w:hAnsi="Arial" w:cs="Arial"/>
          <w:color w:val="000000"/>
        </w:rPr>
        <w:t>Tur</w:t>
      </w:r>
      <w:r w:rsidR="00EE3C84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9" w:tgtFrame="_blank" w:history="1"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62</w:t>
        </w:r>
      </w:hyperlink>
      <w:r w:rsidR="00EE3C84"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Yosef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Darkh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Moshe</w:t>
      </w:r>
      <w:r w:rsidR="00EE3C84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10" w:tgtFrame="_blank" w:history="1"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34:5</w:t>
        </w:r>
      </w:hyperlink>
      <w:r w:rsidR="00EE3C84"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earl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recor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ommunal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noProof/>
          <w:color w:val="000000"/>
        </w:rPr>
        <w:t>takano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EE3C84" w:rsidRPr="00B85B69">
        <w:rPr>
          <w:rFonts w:ascii="Arial" w:hAnsi="Arial" w:cs="Arial"/>
          <w:noProof/>
          <w:color w:val="000000"/>
        </w:rPr>
        <w:t>mandating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(</w:t>
      </w:r>
      <w:r w:rsidR="00EE3C84" w:rsidRPr="00B85B69">
        <w:rPr>
          <w:rStyle w:val="Emphasis"/>
          <w:rFonts w:ascii="Arial" w:hAnsi="Arial" w:cs="Arial"/>
          <w:color w:val="000000"/>
        </w:rPr>
        <w:t>Tashbetz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1:133;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Radbaz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1:382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etc.)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discus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EE3C84"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eparatel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deeme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invalid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t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prop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u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prop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rev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rev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Yo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ov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par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illul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bbat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our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11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Rambam,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</w:hyperlink>
      <w:hyperlink r:id="rId1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Hilkhot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Ishut</w:t>
        </w:r>
      </w:hyperlink>
      <w:hyperlink r:id="rId1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0:14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ida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dee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pparentl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mm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n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mmuniti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ol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ding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id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fternoon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rg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id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igh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d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s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ulcha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rukh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14" w:tgtFrame="_blank" w:history="1"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64:3</w:t>
        </w:r>
      </w:hyperlink>
      <w:r w:rsidRPr="00B85B69">
        <w:rPr>
          <w:rFonts w:ascii="Arial" w:hAnsi="Arial" w:cs="Arial"/>
          <w:noProof/>
          <w:color w:val="000000"/>
        </w:rPr>
        <w:t>)</w:t>
      </w:r>
      <w:r w:rsidR="00373DAA" w:rsidRPr="00B85B69">
        <w:rPr>
          <w:rFonts w:ascii="Arial" w:hAnsi="Arial" w:cs="Arial"/>
          <w:noProof/>
          <w:color w:val="000000"/>
        </w:rPr>
        <w:t>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ver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helpfu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o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h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nabl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ffor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para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d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s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Ra’avi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it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gaho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aimoniot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ilkho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Ishu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10:40;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lastRenderedPageBreak/>
        <w:t>Darkhei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oshe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15" w:tgtFrame="_blank" w:history="1"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64:4</w:t>
        </w:r>
      </w:hyperlink>
      <w:r w:rsidRPr="00B85B69">
        <w:rPr>
          <w:rFonts w:ascii="Arial" w:hAnsi="Arial" w:cs="Arial"/>
          <w:noProof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thor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ourag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ida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tai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i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noo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v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illul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16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ishna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rura</w:t>
        </w:r>
      </w:hyperlink>
      <w:hyperlink r:id="rId17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39:19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Shulch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18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4:11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er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tza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Shulch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19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4:11</w:t>
        </w:r>
      </w:hyperlink>
      <w:r w:rsidRPr="00B85B69">
        <w:rPr>
          <w:rFonts w:ascii="Arial" w:hAnsi="Arial" w:cs="Arial"/>
          <w:color w:val="000000"/>
        </w:rPr>
        <w:t>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20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itza</w:t>
        </w:r>
      </w:hyperlink>
      <w:hyperlink r:id="rId21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6b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ruk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39:4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24:1,</w:t>
      </w:r>
      <w:r w:rsidR="00D22D4A">
        <w:rPr>
          <w:rFonts w:ascii="Arial" w:hAnsi="Arial" w:cs="Arial"/>
          <w:color w:val="000000"/>
        </w:rPr>
        <w:t xml:space="preserve"> </w:t>
      </w:r>
      <w:hyperlink r:id="rId22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4:5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hyperlink r:id="rId23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agen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Avraham</w:t>
        </w:r>
      </w:hyperlink>
      <w:hyperlink r:id="rId24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39:4</w:t>
        </w:r>
      </w:hyperlink>
      <w:r w:rsidRPr="00B85B69">
        <w:rPr>
          <w:rFonts w:ascii="Arial" w:hAnsi="Arial" w:cs="Arial"/>
          <w:color w:val="000000"/>
        </w:rPr>
        <w:t>.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esting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serl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u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cep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a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son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icia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Shu”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ema</w:t>
      </w:r>
      <w:r w:rsidRPr="00B85B69">
        <w:rPr>
          <w:rFonts w:ascii="Arial" w:hAnsi="Arial" w:cs="Arial"/>
          <w:color w:val="000000"/>
        </w:rPr>
        <w:t>125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em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39:4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64:1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25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oed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atan</w:t>
        </w:r>
      </w:hyperlink>
      <w:hyperlink r:id="rId26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8b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ol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Moe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umb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ion: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noProof/>
          <w:color w:val="000000"/>
        </w:rPr>
      </w:pP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ehud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mue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laza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shay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laza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anin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as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e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ri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termedia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estiv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cau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ix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jo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oth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jo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ei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’arvi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imcha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-simcha</w:t>
      </w:r>
      <w:r w:rsidRPr="00B85B69">
        <w:rPr>
          <w:rFonts w:ascii="Arial" w:hAnsi="Arial" w:cs="Arial"/>
          <w:noProof/>
          <w:color w:val="000000"/>
        </w:rPr>
        <w:t>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ab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ca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sak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oic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cup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oic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ay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sef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tu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v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ni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eti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riv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med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tated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o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joic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ou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estival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27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Devarim</w:t>
        </w:r>
      </w:hyperlink>
      <w:hyperlink r:id="rId28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16:14</w:t>
        </w:r>
      </w:hyperlink>
      <w:r w:rsidRPr="00B85B69">
        <w:rPr>
          <w:rFonts w:ascii="Arial" w:hAnsi="Arial" w:cs="Arial"/>
          <w:noProof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mphasiz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o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U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med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cess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er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par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man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ohib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]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itzcha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pc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gle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tzv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uitfu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ltipl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med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l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t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rd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n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voi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cessit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pa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par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as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i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gle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tzv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creation.]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ei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’arvi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imch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-</w:t>
      </w:r>
      <w:r w:rsidRPr="00B85B69">
        <w:rPr>
          <w:rStyle w:val="Emphasis"/>
          <w:rFonts w:ascii="Arial" w:hAnsi="Arial" w:cs="Arial"/>
          <w:noProof/>
          <w:color w:val="000000"/>
        </w:rPr>
        <w:t>simch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: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gar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inci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x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r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ritt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[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gar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dicati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emple]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S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lom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l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ea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im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rae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im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e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ngregation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ntranc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am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ook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gypt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fo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or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u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o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v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v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urte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s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Melakhim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I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8:65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x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lastRenderedPageBreak/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kkot]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i.e.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dica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m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sti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ukk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gether]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46:1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hyperlink r:id="rId29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4:6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ly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noProof/>
          <w:color w:val="000000"/>
        </w:rPr>
      </w:pPr>
      <w:r w:rsidRPr="00B85B69">
        <w:rPr>
          <w:rFonts w:ascii="Arial" w:hAnsi="Arial" w:cs="Arial"/>
          <w:noProof/>
          <w:color w:val="000000"/>
        </w:rPr>
        <w:t>However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ol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d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th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estiv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c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os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odes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Rem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C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573:1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anuk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ibid.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uri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Shulcha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ruk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696:8;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e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30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Magen</w:t>
        </w:r>
        <w:r w:rsidR="00D22D4A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Avraham</w:t>
        </w:r>
      </w:hyperlink>
      <w:hyperlink r:id="rId31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18</w:t>
        </w:r>
      </w:hyperlink>
      <w:r w:rsidRPr="00B85B69">
        <w:rPr>
          <w:rFonts w:ascii="Arial" w:hAnsi="Arial" w:cs="Arial"/>
          <w:noProof/>
          <w:color w:val="000000"/>
        </w:rPr>
        <w:t>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ft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sach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avuot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kkot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now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issru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32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Mishna</w:t>
        </w:r>
        <w:r w:rsidR="00D22D4A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Berura</w:t>
        </w:r>
      </w:hyperlink>
      <w:hyperlink r:id="rId33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573:7</w:t>
        </w:r>
      </w:hyperlink>
      <w:r w:rsidRPr="00B85B69">
        <w:rPr>
          <w:rFonts w:ascii="Arial" w:hAnsi="Arial" w:cs="Arial"/>
          <w:noProof/>
          <w:color w:val="000000"/>
        </w:rPr>
        <w:t>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Wedd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Ge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Sha’ar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78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ci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t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: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Yo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oul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now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o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te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ohibition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u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ourn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ustom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u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ges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kiv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a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12,000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ai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scipl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twe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sac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tzere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[Shavuot]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cau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re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ac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th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spect;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urth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aught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rue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a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phtheri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34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Yevamot</w:t>
        </w:r>
      </w:hyperlink>
      <w:hyperlink r:id="rId35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62b</w:t>
        </w:r>
      </w:hyperlink>
      <w:r w:rsidRPr="00B85B69">
        <w:rPr>
          <w:rFonts w:ascii="Arial" w:hAnsi="Arial" w:cs="Arial"/>
          <w:noProof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war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r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g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jump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ward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n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nish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sh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stru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dd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g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tribu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cri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cari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udg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vorab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vudraham</w:t>
      </w:r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abbeinu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Yerucha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oled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da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e-Chav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:5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u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nd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o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cessari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ress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nhagei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veil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truc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lourish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a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rm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rusad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1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2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nturies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ef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ssuf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3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ntu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rmany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am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s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zeret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ca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cre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ill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ingdom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93:2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93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ilar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aako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md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697-1776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idd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Yaakov</w:t>
      </w:r>
      <w:r w:rsidRPr="00B85B69">
        <w:rPr>
          <w:rFonts w:ascii="Arial" w:hAnsi="Arial" w:cs="Arial"/>
          <w:color w:val="000000"/>
        </w:rPr>
        <w:t>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kiva'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uden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umb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stroy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e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rusad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kena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408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land."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t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mielnick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ssacr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o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648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ld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omm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s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lastRenderedPageBreak/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’ar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93:8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or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z”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irc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rev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vuot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derstan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crip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a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uden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kiva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s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zeret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ilar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hyperlink r:id="rId36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ishna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rura</w:t>
        </w:r>
      </w:hyperlink>
      <w:hyperlink r:id="rId37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(15)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nhagei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veil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clu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d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ya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d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v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vuot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s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ri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phard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ner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r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kenaz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3</w:t>
      </w:r>
      <w:r w:rsidRPr="00B85B69">
        <w:rPr>
          <w:rFonts w:ascii="Arial" w:hAnsi="Arial" w:cs="Arial"/>
          <w:color w:val="000000"/>
          <w:vertAlign w:val="superscript"/>
        </w:rPr>
        <w:t>rd</w:t>
      </w:r>
      <w:r w:rsidR="00D22D4A">
        <w:rPr>
          <w:rFonts w:ascii="Arial" w:hAnsi="Arial" w:cs="Arial"/>
          <w:color w:val="000000"/>
          <w:vertAlign w:val="superscript"/>
        </w:rPr>
        <w:t xml:space="preserve"> </w:t>
      </w:r>
      <w:r w:rsidRPr="00B85B69">
        <w:rPr>
          <w:rFonts w:ascii="Arial" w:hAnsi="Arial" w:cs="Arial"/>
          <w:color w:val="000000"/>
        </w:rPr>
        <w:t>da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93:1-2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liy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ab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93:7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nient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ircu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lud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rev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bbat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tenua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umstanc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t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Fonts w:ascii="Arial" w:hAnsi="Arial" w:cs="Arial"/>
          <w:noProof/>
          <w:color w:val="000000"/>
        </w:rPr>
        <w:t>i.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urs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inste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Igger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sh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38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Orach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Chaim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</w:hyperlink>
      <w:hyperlink r:id="rId39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1:159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gu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pposite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ring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inci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ktz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yo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</w:t>
      </w:r>
      <w:r w:rsidRPr="00B85B69">
        <w:rPr>
          <w:rStyle w:val="Emphasis"/>
          <w:rFonts w:ascii="Arial" w:hAnsi="Arial" w:cs="Arial"/>
          <w:color w:val="000000"/>
        </w:rPr>
        <w:t>-</w:t>
      </w:r>
      <w:r w:rsidRPr="00B85B69">
        <w:rPr>
          <w:rStyle w:val="Emphasis"/>
          <w:rFonts w:ascii="Arial" w:hAnsi="Arial" w:cs="Arial"/>
          <w:noProof/>
          <w:color w:val="000000"/>
        </w:rPr>
        <w:t>kul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v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riag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tzv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dor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y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urthermor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Ra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93:5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ai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tachanu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c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lear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lie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lebrator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vok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inci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ktz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yo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kulo</w:t>
      </w:r>
      <w:r w:rsidRPr="00B85B69">
        <w:rPr>
          <w:rFonts w:ascii="Arial" w:hAnsi="Arial" w:cs="Arial"/>
          <w:color w:val="000000"/>
        </w:rPr>
        <w:t>!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peci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r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seco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f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rusad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cur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nth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y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van.</w:t>
      </w:r>
      <w:r w:rsidR="00D22D4A">
        <w:rPr>
          <w:rFonts w:ascii="Arial" w:hAnsi="Arial" w:cs="Arial"/>
          <w:color w:val="000000"/>
        </w:rPr>
        <w:t xml:space="preserve"> 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o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d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y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rev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vuot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os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od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0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san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</w:t>
      </w:r>
      <w:r w:rsidRPr="00B85B69">
        <w:rPr>
          <w:rFonts w:ascii="Arial" w:hAnsi="Arial" w:cs="Arial"/>
          <w:color w:val="000000"/>
          <w:vertAlign w:val="superscript"/>
        </w:rPr>
        <w:t>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va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v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vuot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shaloshe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yem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gbala</w:t>
      </w:r>
      <w:r w:rsidRPr="00B85B69">
        <w:rPr>
          <w:rStyle w:val="Emphasis"/>
          <w:rFonts w:ascii="Arial" w:hAnsi="Arial" w:cs="Arial"/>
          <w:color w:val="000000"/>
        </w:rPr>
        <w:t>.</w:t>
      </w:r>
      <w:r w:rsidRPr="00B85B69">
        <w:rPr>
          <w:rFonts w:ascii="Arial" w:hAnsi="Arial" w:cs="Arial"/>
          <w:color w:val="000000"/>
        </w:rPr>
        <w:t>”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o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d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vu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exclu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-Omer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t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ata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o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40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Orach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Chaim</w:t>
        </w:r>
      </w:hyperlink>
      <w:hyperlink r:id="rId41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42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icipa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u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i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m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inste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Igger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sh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hyperlink r:id="rId4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Orach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Chaim</w:t>
        </w:r>
      </w:hyperlink>
      <w:hyperlink r:id="rId4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:159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loveitchi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Nefes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Rav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92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Marriag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Mikdash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4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evamot</w:t>
        </w:r>
      </w:hyperlink>
      <w:hyperlink r:id="rId45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43a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: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noProof/>
          <w:color w:val="000000"/>
        </w:rPr>
      </w:pPr>
      <w:r w:rsidRPr="00B85B69">
        <w:rPr>
          <w:rFonts w:ascii="Arial" w:hAnsi="Arial" w:cs="Arial"/>
          <w:color w:val="000000"/>
        </w:rPr>
        <w:lastRenderedPageBreak/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rne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e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n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cur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bidd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othes</w:t>
      </w:r>
      <w:r w:rsidRPr="00B85B69">
        <w:rPr>
          <w:rFonts w:ascii="Arial" w:hAnsi="Arial" w:cs="Arial"/>
          <w:noProof/>
          <w:color w:val="000000"/>
        </w:rPr>
        <w:t>…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nec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shna</w:t>
      </w:r>
      <w:r w:rsidRPr="00B85B69">
        <w:rPr>
          <w:rFonts w:ascii="Arial" w:hAnsi="Arial" w:cs="Arial"/>
          <w:color w:val="000000"/>
        </w:rPr>
        <w:t>]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ught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bl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tri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iv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erc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il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nting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rot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roth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l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u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pe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</w:t>
      </w:r>
      <w:r w:rsidRPr="00B85B69">
        <w:rPr>
          <w:rFonts w:ascii="Arial" w:hAnsi="Arial" w:cs="Arial"/>
          <w:noProof/>
          <w:color w:val="000000"/>
        </w:rPr>
        <w:t>…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gemar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,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d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Pr="00B85B69">
        <w:rPr>
          <w:rStyle w:val="Emphasis"/>
          <w:rFonts w:ascii="Arial" w:hAnsi="Arial" w:cs="Arial"/>
          <w:color w:val="000000"/>
        </w:rPr>
        <w:t>v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e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s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-A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ll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se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ar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61:2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gemar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phard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usto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aa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yrna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4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Pr="00B85B69">
        <w:rPr>
          <w:rFonts w:ascii="Arial" w:hAnsi="Arial" w:cs="Arial"/>
          <w:color w:val="000000"/>
        </w:rPr>
        <w:t>–15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ntur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stria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ef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Minhag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Medieval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shkenaz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r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y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ek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ibid.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kenaz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ll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m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teen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amuz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rn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su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e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i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i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sa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-Tamu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Igger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sh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:168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n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port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sidera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n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s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read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kve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de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strua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r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kv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o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er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ques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lidit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da</w:t>
      </w:r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son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appoin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a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uch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for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lus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s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low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u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i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eki’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r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kve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hiev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i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ci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lann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edic</w:t>
      </w:r>
      <w:r w:rsidR="00373DAA" w:rsidRPr="00B85B69">
        <w:rPr>
          <w:rFonts w:ascii="Arial" w:hAnsi="Arial" w:cs="Arial"/>
          <w:noProof/>
          <w:color w:val="000000"/>
        </w:rPr>
        <w:t>t</w:t>
      </w:r>
      <w:r w:rsidRPr="00B85B69">
        <w:rPr>
          <w:rFonts w:ascii="Arial" w:hAnsi="Arial" w:cs="Arial"/>
          <w:noProof/>
          <w:color w:val="000000"/>
        </w:rPr>
        <w:t>a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yc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/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rmon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v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s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stru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yc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r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uida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ctor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Shabbat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Befor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–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Aufruf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ata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fruf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iquene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ss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Perke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De-Reb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liez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7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u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93):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noProof/>
          <w:color w:val="000000"/>
        </w:rPr>
      </w:pPr>
      <w:r w:rsidRPr="00B85B69">
        <w:rPr>
          <w:rFonts w:ascii="Arial" w:hAnsi="Arial" w:cs="Arial"/>
          <w:color w:val="000000"/>
        </w:rPr>
        <w:t>[King]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lom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e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qualit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ov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indne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il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m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il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t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groo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communicate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ra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te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groom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gro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well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ladd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ughters…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empl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lastRenderedPageBreak/>
        <w:t>destroye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g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stitut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groom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ourne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nesse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drash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opl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lac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gro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joic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im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ourn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i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un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rd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rae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oul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ulfi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bligati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t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indness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dica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lebr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ea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clu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sh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Mishmere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Bay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7:2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har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Hilkh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i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sa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-Tamuz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e-Tish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-Av</w:t>
      </w:r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har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fru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ne”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rve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ti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lebration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e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liy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la-Tora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46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Magen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Avraham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82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i’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36:1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mmunities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nd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liy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la-Torah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igin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ss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47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rakhot</w:t>
        </w:r>
      </w:hyperlink>
      <w:hyperlink r:id="rId48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50b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.</w:t>
      </w:r>
      <w:r w:rsidR="00D22D4A">
        <w:rPr>
          <w:rFonts w:ascii="Arial" w:hAnsi="Arial" w:cs="Arial"/>
          <w:color w:val="000000"/>
        </w:rPr>
        <w:t xml:space="preserve"> </w:t>
      </w:r>
      <w:hyperlink r:id="rId49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50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.</w:t>
      </w:r>
      <w:r w:rsidR="00D22D4A">
        <w:rPr>
          <w:rFonts w:ascii="Arial" w:hAnsi="Arial" w:cs="Arial"/>
          <w:color w:val="000000"/>
        </w:rPr>
        <w:t xml:space="preserve"> </w:t>
      </w:r>
      <w:hyperlink r:id="rId51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iddushin</w:t>
        </w:r>
      </w:hyperlink>
      <w:hyperlink r:id="rId52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:2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crib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w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u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hyperlink r:id="rId53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Mishna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Berura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(171:21)</w:t>
        </w:r>
      </w:hyperlink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riticiz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isin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f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c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ulsive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ephard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ra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r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color w:val="000000"/>
        </w:rPr>
        <w:t>Ve-Avraha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a-Yamim</w:t>
      </w:r>
      <w:r w:rsidRPr="00B85B69">
        <w:rPr>
          <w:rFonts w:ascii="Arial" w:hAnsi="Arial" w:cs="Arial"/>
          <w:color w:val="000000"/>
        </w:rPr>
        <w:t>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tribu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Geon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</w:t>
      </w:r>
      <w:r w:rsidR="00373DAA" w:rsidRPr="00B85B69">
        <w:rPr>
          <w:rFonts w:ascii="Arial" w:hAnsi="Arial" w:cs="Arial"/>
          <w:color w:val="000000"/>
        </w:rPr>
        <w:t>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umer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Ritva,</w:t>
      </w:r>
      <w:r w:rsidR="00D22D4A">
        <w:rPr>
          <w:rFonts w:ascii="Arial" w:hAnsi="Arial" w:cs="Arial"/>
          <w:color w:val="000000"/>
        </w:rPr>
        <w:t xml:space="preserve"> </w:t>
      </w:r>
      <w:hyperlink r:id="rId5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oma</w:t>
        </w:r>
      </w:hyperlink>
      <w:hyperlink r:id="rId55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70a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shba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:39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umas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e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orah</w:t>
      </w:r>
      <w:r w:rsidRPr="00B85B69">
        <w:rPr>
          <w:rFonts w:ascii="Arial" w:hAnsi="Arial" w:cs="Arial"/>
          <w:color w:val="000000"/>
        </w:rPr>
        <w:t>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ear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c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lebr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bb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all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rround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ie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mi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ll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g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divr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ora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s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co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See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Each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ther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Befor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000000"/>
        </w:rPr>
      </w:pP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despr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m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hken</w:t>
      </w:r>
      <w:r w:rsidR="00373DAA" w:rsidRPr="00B85B69">
        <w:rPr>
          <w:rFonts w:ascii="Arial" w:hAnsi="Arial" w:cs="Arial"/>
          <w:noProof/>
          <w:color w:val="000000"/>
        </w:rPr>
        <w:t>a</w:t>
      </w:r>
      <w:r w:rsidRPr="00B85B69">
        <w:rPr>
          <w:rFonts w:ascii="Arial" w:hAnsi="Arial" w:cs="Arial"/>
          <w:noProof/>
          <w:color w:val="000000"/>
        </w:rPr>
        <w:t>z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ea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tori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sis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ur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nation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inyom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s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he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Laws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Nidd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p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58-459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velop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e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eri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har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nd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nidd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da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imud</w:t>
      </w:r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c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sychologi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nef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para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rict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eak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</w:t>
      </w:r>
      <w:r w:rsidR="00D22D4A">
        <w:rPr>
          <w:rFonts w:ascii="Arial" w:hAnsi="Arial" w:cs="Arial"/>
          <w:color w:val="000000"/>
        </w:rPr>
        <w:t xml:space="preserve"> </w:t>
      </w:r>
      <w:r w:rsidRPr="00516708">
        <w:rPr>
          <w:rStyle w:val="Emphasis"/>
          <w:rFonts w:ascii="Arial" w:hAnsi="Arial" w:cs="Arial"/>
          <w:i w:val="0"/>
          <w:iCs w:val="0"/>
          <w:color w:val="000000"/>
        </w:rPr>
        <w:t>halak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tablish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e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Pr="00B85B69">
        <w:rPr>
          <w:rFonts w:asciiTheme="minorBidi" w:hAnsiTheme="minorBidi" w:cstheme="minorBidi"/>
          <w:color w:val="000000"/>
        </w:rPr>
        <w:t>.</w:t>
      </w:r>
      <w:hyperlink w:history="1"/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(See</w:t>
      </w:r>
      <w:r w:rsidR="00D22D4A">
        <w:rPr>
          <w:rFonts w:asciiTheme="minorBidi" w:hAnsiTheme="minorBidi" w:cstheme="minorBidi"/>
          <w:color w:val="000000"/>
        </w:rPr>
        <w:t xml:space="preserve"> </w:t>
      </w:r>
      <w:hyperlink r:id="rId56" w:history="1">
        <w:r w:rsidR="00373DAA" w:rsidRPr="00B85B69">
          <w:rPr>
            <w:rFonts w:asciiTheme="majorBidi" w:hAnsiTheme="majorBidi" w:cstheme="majorBidi"/>
            <w:color w:val="000000"/>
          </w:rPr>
          <w:t>https://www.ou.org/torah/machshava/tzarich-iyun/tzarich_iyun_before_the_wedding/</w:t>
        </w:r>
      </w:hyperlink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for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a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more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noProof/>
          <w:color w:val="000000"/>
        </w:rPr>
        <w:t>in-depth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presentation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of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this</w:t>
      </w:r>
      <w:r w:rsidR="00D22D4A">
        <w:rPr>
          <w:rFonts w:asciiTheme="minorBidi" w:hAnsiTheme="minorBidi" w:cstheme="minorBidi"/>
          <w:color w:val="000000"/>
        </w:rPr>
        <w:t xml:space="preserve"> </w:t>
      </w:r>
      <w:r w:rsidR="00373DAA" w:rsidRPr="00B85B69">
        <w:rPr>
          <w:rFonts w:asciiTheme="minorBidi" w:hAnsiTheme="minorBidi" w:cstheme="minorBidi"/>
          <w:color w:val="000000"/>
        </w:rPr>
        <w:t>topic.)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Fast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Day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f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57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1:1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73:1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</w:t>
      </w:r>
      <w:r w:rsidR="00B85B69">
        <w:rPr>
          <w:rFonts w:ascii="Arial" w:hAnsi="Arial" w:cs="Arial"/>
          <w:color w:val="000000"/>
        </w:rPr>
        <w:t>n</w:t>
      </w:r>
      <w:r w:rsidR="00D22D4A">
        <w:rPr>
          <w:rFonts w:ascii="Arial" w:hAnsi="Arial" w:cs="Arial"/>
          <w:color w:val="000000"/>
        </w:rPr>
        <w:t xml:space="preserve"> </w:t>
      </w:r>
      <w:r w:rsid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n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s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oxica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58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Beit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Shmuel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appropr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migh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valid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g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vrah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O.C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73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plie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roth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g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lternative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Be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mue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bid.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xpl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one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give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dee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59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evamot</w:t>
        </w:r>
      </w:hyperlink>
      <w:hyperlink r:id="rId60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3b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ikkur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:3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: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a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ani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ma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iqu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rum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</w:t>
      </w:r>
      <w:r w:rsidRPr="00B85B69">
        <w:rPr>
          <w:rStyle w:val="Emphasis"/>
          <w:rFonts w:ascii="Arial" w:hAnsi="Arial" w:cs="Arial"/>
          <w:color w:val="000000"/>
        </w:rPr>
        <w:t>mitpakekin</w:t>
      </w:r>
      <w:r w:rsidRPr="00B85B69">
        <w:rPr>
          <w:rFonts w:ascii="Arial" w:hAnsi="Arial" w:cs="Arial"/>
          <w:color w:val="000000"/>
        </w:rPr>
        <w:t>]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tated</w:t>
      </w:r>
      <w:r w:rsidRPr="00B85B69">
        <w:rPr>
          <w:rFonts w:ascii="Arial" w:hAnsi="Arial" w:cs="Arial"/>
          <w:color w:val="000000"/>
        </w:rPr>
        <w:t>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Whoev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o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ta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</w:t>
      </w:r>
      <w:r w:rsidRPr="00B85B69">
        <w:rPr>
          <w:rStyle w:val="Emphasis"/>
          <w:rFonts w:ascii="Arial" w:hAnsi="Arial" w:cs="Arial"/>
          <w:color w:val="000000"/>
        </w:rPr>
        <w:t>veyafek</w:t>
      </w:r>
      <w:r w:rsidRPr="00B85B69">
        <w:rPr>
          <w:rFonts w:ascii="Arial" w:hAnsi="Arial" w:cs="Arial"/>
          <w:color w:val="000000"/>
        </w:rPr>
        <w:t>]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v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rd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61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ishlei</w:t>
        </w:r>
      </w:hyperlink>
      <w:hyperlink r:id="rId62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8:22</w:t>
        </w:r>
      </w:hyperlink>
      <w:r w:rsidRPr="00B85B69">
        <w:rPr>
          <w:rFonts w:ascii="Arial" w:hAnsi="Arial" w:cs="Arial"/>
          <w:color w:val="000000"/>
        </w:rPr>
        <w:t>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give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crumble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shi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e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e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late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isra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u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480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har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una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p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y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agreemen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pu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arent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63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Mahari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Bruna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93</w:t>
        </w:r>
      </w:hyperlink>
      <w:r w:rsidRPr="00B85B69">
        <w:rPr>
          <w:rFonts w:ascii="Arial" w:hAnsi="Arial" w:cs="Arial"/>
          <w:color w:val="000000"/>
        </w:rPr>
        <w:t>)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-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64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1:21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givene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ropr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passio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acefu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f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ou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du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nera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stan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ildr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y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icul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rin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oxica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verages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conclu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mue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bid.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p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ov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givenes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ming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s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toxica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mit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rin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diat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62:2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ample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lu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EE3C84" w:rsidRPr="00B85B69">
        <w:rPr>
          <w:rFonts w:ascii="Arial" w:hAnsi="Arial" w:cs="Arial"/>
          <w:noProof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dark</w:t>
      </w:r>
      <w:r w:rsidRPr="00B85B69">
        <w:rPr>
          <w:rFonts w:ascii="Arial" w:hAnsi="Arial" w:cs="Arial"/>
          <w:color w:val="000000"/>
        </w:rPr>
        <w:t>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p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pon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ove.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man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(see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example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hokhma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dam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115:2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ite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Pitchei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eshuva</w:t>
      </w:r>
      <w:r w:rsidR="00D22D4A">
        <w:rPr>
          <w:rFonts w:ascii="Arial" w:hAnsi="Arial" w:cs="Arial"/>
          <w:color w:val="000000"/>
        </w:rPr>
        <w:t xml:space="preserve"> </w:t>
      </w:r>
      <w:hyperlink r:id="rId65" w:tgtFrame="_blank" w:history="1"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61:21</w:t>
        </w:r>
      </w:hyperlink>
      <w:r w:rsidR="00EE3C84"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maintai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oupl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en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nightfall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Ha-Shulcha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(</w:t>
      </w:r>
      <w:hyperlink r:id="rId66" w:tgtFrame="_blank" w:history="1"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="00EE3C84" w:rsidRPr="00B85B69">
          <w:rPr>
            <w:rStyle w:val="Hyperlink"/>
            <w:rFonts w:ascii="Arial" w:hAnsi="Arial" w:cs="Arial"/>
            <w:color w:val="6A6A6A"/>
            <w:u w:val="none"/>
          </w:rPr>
          <w:t>61:21</w:t>
        </w:r>
      </w:hyperlink>
      <w:r w:rsidR="00EE3C84"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insist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possible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n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case,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drink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lcoholic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beverages.</w:t>
      </w:r>
    </w:p>
    <w:p w:rsidR="00B85B69" w:rsidRPr="00B85B69" w:rsidRDefault="00B85B69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c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67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Mishna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Berura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572:11</w:t>
        </w:r>
      </w:hyperlink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a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os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odes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Taz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573:1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hanuk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Rem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.C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573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Isru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see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68" w:tgtFrame="_blank" w:history="1"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Magen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Avraham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573:1</w:t>
        </w:r>
      </w:hyperlink>
      <w:r w:rsidRPr="00B85B69">
        <w:rPr>
          <w:rFonts w:ascii="Arial" w:hAnsi="Arial" w:cs="Arial"/>
          <w:noProof/>
          <w:color w:val="000000"/>
        </w:rPr>
        <w:t>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-Av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-Shv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69" w:tgtFrame="_blank" w:history="1"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Mishna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Berura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573:7</w:t>
        </w:r>
      </w:hyperlink>
      <w:r w:rsidRPr="00B85B69">
        <w:rPr>
          <w:rFonts w:ascii="Arial" w:hAnsi="Arial" w:cs="Arial"/>
          <w:noProof/>
          <w:color w:val="000000"/>
        </w:rPr>
        <w:t>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uri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usha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urim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14</w:t>
      </w:r>
      <w:r w:rsidRPr="00B85B69">
        <w:rPr>
          <w:rFonts w:ascii="Arial" w:hAnsi="Arial" w:cs="Arial"/>
          <w:noProof/>
          <w:color w:val="000000"/>
          <w:vertAlign w:val="superscript"/>
        </w:rPr>
        <w:t>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15</w:t>
      </w:r>
      <w:r w:rsidRPr="00B85B69">
        <w:rPr>
          <w:rFonts w:ascii="Arial" w:hAnsi="Arial" w:cs="Arial"/>
          <w:noProof/>
          <w:color w:val="000000"/>
          <w:vertAlign w:val="superscript"/>
        </w:rPr>
        <w:t>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da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ish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Nisu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e-Hilkhat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6:38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n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sa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-Om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ipp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kk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ibid.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eci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nein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y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em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olein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ch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nein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fal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c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nein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ited</w:t>
      </w:r>
      <w:r w:rsidR="00D22D4A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despr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m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kenaz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phard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vadi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se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Yabi’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mer</w:t>
      </w:r>
      <w:r w:rsidR="00D22D4A">
        <w:rPr>
          <w:rFonts w:ascii="Arial" w:hAnsi="Arial" w:cs="Arial"/>
          <w:color w:val="000000"/>
        </w:rPr>
        <w:t xml:space="preserve"> </w:t>
      </w:r>
      <w:hyperlink r:id="rId70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.H.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:9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gu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phard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Special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Prayers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Day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f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chanu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uk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.C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31:4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sh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rur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grega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m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chanu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grega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chanu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c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diat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chanu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mit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uk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bid.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il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idu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itche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shuva,</w:t>
      </w:r>
      <w:r w:rsidR="00D22D4A">
        <w:rPr>
          <w:rFonts w:ascii="Arial" w:hAnsi="Arial" w:cs="Arial"/>
          <w:color w:val="000000"/>
        </w:rPr>
        <w:t xml:space="preserve"> </w:t>
      </w:r>
      <w:hyperlink r:id="rId71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1:9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l</w:t>
      </w:r>
      <w:r w:rsidRPr="00B85B69">
        <w:rPr>
          <w:rFonts w:ascii="Arial" w:hAnsi="Arial" w:cs="Arial"/>
          <w:noProof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idu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Al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et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i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ipp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emone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Esrei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k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ep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ackward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idu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chanu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cited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ch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idu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acharit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itz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46:4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s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lastRenderedPageBreak/>
        <w:t>Befo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eremony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nctif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mselv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pent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n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arch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ed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r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ir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nti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er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ay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k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nfessi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n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seech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mighty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less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an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ardon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givenes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tonemen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s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e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t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r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m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ol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vo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selv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ncefor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ship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u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cere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d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vi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mo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7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Sota</w:t>
        </w:r>
      </w:hyperlink>
      <w:hyperlink r:id="rId7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7a</w:t>
        </w:r>
      </w:hyperlink>
      <w:r w:rsidRPr="00B85B69">
        <w:rPr>
          <w:rFonts w:ascii="Arial" w:hAnsi="Arial" w:cs="Arial"/>
          <w:color w:val="000000"/>
        </w:rPr>
        <w:t>)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erv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vi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sb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.”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Writ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and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Sign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etuba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373DAA" w:rsidRPr="00D22D4A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eremony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v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finishe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color w:val="000000"/>
        </w:rPr>
        <w:t>ve</w:t>
      </w:r>
      <w:r w:rsidRPr="00B85B69">
        <w:rPr>
          <w:rFonts w:ascii="Arial" w:hAnsi="Arial" w:cs="Arial"/>
          <w:color w:val="000000"/>
        </w:rPr>
        <w:t>-</w:t>
      </w:r>
      <w:r w:rsidRPr="00B85B69">
        <w:rPr>
          <w:rStyle w:val="Emphasis"/>
          <w:rFonts w:ascii="Arial" w:hAnsi="Arial" w:cs="Arial"/>
          <w:noProof/>
          <w:color w:val="000000"/>
        </w:rPr>
        <w:t>kanina(n)</w:t>
      </w:r>
      <w:r w:rsidRPr="00B85B69">
        <w:rPr>
          <w:rFonts w:ascii="Arial" w:hAnsi="Arial" w:cs="Arial"/>
          <w:color w:val="000000"/>
        </w:rPr>
        <w:t>,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stif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n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kanina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i/>
          <w:iCs/>
          <w:noProof/>
          <w:color w:val="000000"/>
        </w:rPr>
        <w:t>eide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clu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m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t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’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m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d</w:t>
      </w:r>
      <w:r w:rsidR="00EE3C84" w:rsidRPr="00B85B69">
        <w:rPr>
          <w:rFonts w:ascii="Arial" w:hAnsi="Arial" w:cs="Arial"/>
          <w:color w:val="000000"/>
        </w:rPr>
        <w:t>iately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EE3C84"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i/>
          <w:iCs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t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gn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ll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chatan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tisch</w:t>
      </w:r>
      <w:r w:rsidRPr="00B85B69">
        <w:rPr>
          <w:rStyle w:val="Emphasis"/>
          <w:rFonts w:ascii="Arial" w:hAnsi="Arial" w:cs="Arial"/>
          <w:color w:val="000000"/>
        </w:rPr>
        <w:t>.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peci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rusale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eirus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eirus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ng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e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rakhot</w:t>
      </w:r>
      <w:r w:rsidR="00373DAA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inder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i/>
          <w:iCs/>
          <w:noProof/>
          <w:color w:val="000000"/>
        </w:rPr>
        <w:t>chuppa</w:t>
      </w:r>
      <w:r w:rsidR="00373DAA"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i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nda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x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umb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ser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cri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m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mou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tosefe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(additional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mount)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atures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u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happ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lat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date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consider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t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ukda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val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7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Gittin</w:t>
        </w:r>
      </w:hyperlink>
      <w:hyperlink r:id="rId75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8a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3:7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rit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gag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tt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asuki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-</w:t>
      </w:r>
      <w:r w:rsidRPr="00B85B69">
        <w:rPr>
          <w:rStyle w:val="Emphasis"/>
          <w:rFonts w:ascii="Arial" w:hAnsi="Arial" w:cs="Arial"/>
          <w:noProof/>
          <w:color w:val="000000"/>
        </w:rPr>
        <w:t>oto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-inyan</w:t>
      </w:r>
      <w:r w:rsidRPr="00B85B69">
        <w:rPr>
          <w:rFonts w:ascii="Arial" w:hAnsi="Arial" w:cs="Arial"/>
          <w:noProof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pp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lid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dieved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3:16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Nisu’i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e-Hilkhat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1:28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W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</w:t>
      </w:r>
      <w:r w:rsidR="00373DAA" w:rsidRPr="00B85B69">
        <w:rPr>
          <w:rFonts w:ascii="Arial" w:hAnsi="Arial" w:cs="Arial"/>
          <w:noProof/>
          <w:color w:val="000000"/>
        </w:rPr>
        <w:t>e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r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diat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rk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cenario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peci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mm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nth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lastRenderedPageBreak/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i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shemash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light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fall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nse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l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3:16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i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umb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questions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Firs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emingly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ju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orrow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ri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ta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lva’ah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hic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clud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i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shi’abud</w:t>
      </w:r>
      <w:r w:rsidRPr="00B85B69">
        <w:rPr>
          <w:rFonts w:ascii="Arial" w:hAnsi="Arial" w:cs="Arial"/>
          <w:noProof/>
          <w:color w:val="000000"/>
        </w:rPr>
        <w:t>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orrower’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operty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fo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tuall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orrow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on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s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if,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76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Bava</w:t>
        </w:r>
        <w:r w:rsidR="00D22D4A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Metzia</w:t>
        </w:r>
      </w:hyperlink>
      <w:hyperlink r:id="rId77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6a</w:t>
        </w:r>
      </w:hyperlink>
      <w:r w:rsidRPr="00B85B69">
        <w:rPr>
          <w:rFonts w:ascii="Arial" w:hAnsi="Arial" w:cs="Arial"/>
          <w:noProof/>
          <w:color w:val="000000"/>
        </w:rPr>
        <w:t>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milarl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cep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p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imsel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ndition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inanci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bligation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fo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tu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d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inste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Igger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,</w:t>
      </w:r>
      <w:r w:rsidR="00D22D4A">
        <w:rPr>
          <w:rFonts w:ascii="Arial" w:hAnsi="Arial" w:cs="Arial"/>
          <w:color w:val="000000"/>
        </w:rPr>
        <w:t xml:space="preserve"> </w:t>
      </w:r>
      <w:hyperlink r:id="rId78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4:100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rong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jec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y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nienc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ec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paris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ta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lva’ah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thor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e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e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einstein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jection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econ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je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</w:t>
      </w:r>
      <w:r w:rsidRPr="00B85B69">
        <w:rPr>
          <w:rFonts w:ascii="Arial" w:hAnsi="Arial" w:cs="Arial"/>
          <w:color w:val="000000"/>
        </w:rPr>
        <w:t>witnessed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dn’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</w:t>
      </w:r>
      <w:r w:rsidR="00373DAA" w:rsidRPr="00B85B69">
        <w:rPr>
          <w:rFonts w:ascii="Arial" w:hAnsi="Arial" w:cs="Arial"/>
          <w:noProof/>
          <w:color w:val="000000"/>
        </w:rPr>
        <w:t>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Rishoni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discus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questi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rdekhai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Gitt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2)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Du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reason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hlom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Zalma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uerbach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(Mincha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hlom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2:128)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rule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preferabl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ignin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tself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ndee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ommo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Jerusale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(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minha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color w:val="000000"/>
        </w:rPr>
        <w:t>Yerushalayim</w:t>
      </w:r>
      <w:r w:rsidR="00373DAA"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i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Techum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6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agre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ser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hol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ightf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ft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dark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lternative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i/>
          <w:iCs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consider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shta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’uchar</w:t>
      </w:r>
      <w:r w:rsidRPr="00B85B69">
        <w:rPr>
          <w:rFonts w:ascii="Arial" w:hAnsi="Arial" w:cs="Arial"/>
          <w:color w:val="000000"/>
        </w:rPr>
        <w:t>,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ferab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ptions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inya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etuba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lift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i/>
          <w:iCs/>
          <w:noProof/>
          <w:color w:val="000000"/>
        </w:rPr>
        <w:t>sudar</w:t>
      </w:r>
      <w:r w:rsidR="00373DAA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i.e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pe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kerchief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fficiatin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rabbi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witness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</w:t>
      </w:r>
      <w:r w:rsidRPr="00B85B69">
        <w:rPr>
          <w:rFonts w:ascii="Arial" w:hAnsi="Arial" w:cs="Arial"/>
          <w:color w:val="000000"/>
        </w:rPr>
        <w:t>hrough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whic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ques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ta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nda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it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forc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din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thor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qu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ur,</w:t>
      </w:r>
      <w:r w:rsidR="00D22D4A">
        <w:rPr>
          <w:rFonts w:ascii="Arial" w:hAnsi="Arial" w:cs="Arial"/>
          <w:color w:val="000000"/>
        </w:rPr>
        <w:t xml:space="preserve"> </w:t>
      </w:r>
      <w:hyperlink r:id="rId79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6</w:t>
        </w:r>
      </w:hyperlink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,</w:t>
      </w:r>
      <w:r w:rsidR="00D22D4A">
        <w:rPr>
          <w:rFonts w:ascii="Arial" w:hAnsi="Arial" w:cs="Arial"/>
          <w:color w:val="000000"/>
        </w:rPr>
        <w:t xml:space="preserve"> </w:t>
      </w:r>
      <w:hyperlink r:id="rId80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6:8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tv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81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82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54b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int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m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tosefe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i w:val="0"/>
          <w:iCs w:val="0"/>
          <w:color w:val="000000"/>
        </w:rPr>
        <w:t>(</w:t>
      </w:r>
      <w:r w:rsidR="00373DAA" w:rsidRPr="00B85B69">
        <w:rPr>
          <w:rFonts w:ascii="Arial" w:hAnsi="Arial" w:cs="Arial"/>
          <w:color w:val="000000"/>
        </w:rPr>
        <w:t>Tosafot,</w:t>
      </w:r>
      <w:r w:rsidR="00D22D4A">
        <w:rPr>
          <w:rFonts w:ascii="Arial" w:hAnsi="Arial" w:cs="Arial"/>
          <w:color w:val="000000"/>
        </w:rPr>
        <w:t xml:space="preserve"> </w:t>
      </w:r>
      <w:hyperlink r:id="rId83" w:tgtFrame="_blank" w:history="1">
        <w:r w:rsidR="00373DAA"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Gittin</w:t>
        </w:r>
      </w:hyperlink>
      <w:hyperlink r:id="rId84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="00373DAA" w:rsidRPr="00B85B69">
          <w:rPr>
            <w:rStyle w:val="Hyperlink"/>
            <w:rFonts w:ascii="Arial" w:hAnsi="Arial" w:cs="Arial"/>
            <w:color w:val="6A6A6A"/>
            <w:u w:val="none"/>
          </w:rPr>
          <w:t>18b</w:t>
        </w:r>
      </w:hyperlink>
      <w:r w:rsidR="00373DAA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color w:val="000000"/>
        </w:rPr>
        <w:t>s.v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373DAA" w:rsidRPr="00B85B69">
        <w:rPr>
          <w:rFonts w:ascii="Arial" w:hAnsi="Arial" w:cs="Arial"/>
          <w:color w:val="000000"/>
        </w:rPr>
        <w:t>),</w:t>
      </w:r>
      <w:r w:rsidR="00D22D4A">
        <w:rPr>
          <w:rStyle w:val="Emphasis"/>
          <w:rFonts w:ascii="Arial" w:hAnsi="Arial" w:cs="Arial"/>
          <w:i w:val="0"/>
          <w:iCs w:val="0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iv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om</w:t>
      </w:r>
      <w:r w:rsidR="00373DAA" w:rsidRPr="00B85B69">
        <w:rPr>
          <w:rFonts w:ascii="Arial" w:hAnsi="Arial" w:cs="Arial"/>
          <w:noProof/>
          <w:color w:val="000000"/>
        </w:rPr>
        <w:t>'</w:t>
      </w:r>
      <w:r w:rsidRPr="00B85B69">
        <w:rPr>
          <w:rFonts w:ascii="Arial" w:hAnsi="Arial" w:cs="Arial"/>
          <w:noProof/>
          <w:color w:val="000000"/>
        </w:rPr>
        <w:t>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pert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it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bid.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lastRenderedPageBreak/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or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rect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su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rv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g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ud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ndkerchie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n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ft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t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</w:t>
      </w:r>
      <w:r w:rsidR="00373DAA" w:rsidRPr="00B85B69">
        <w:rPr>
          <w:rFonts w:ascii="Arial" w:hAnsi="Arial" w:cs="Arial"/>
          <w:color w:val="000000"/>
        </w:rPr>
        <w:t>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eidim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sher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–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.e.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ra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serv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s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har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zu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teikh</w:t>
      </w:r>
      <w:r w:rsidRPr="00B85B69">
        <w:rPr>
          <w:rFonts w:ascii="Arial" w:hAnsi="Arial" w:cs="Arial"/>
          <w:color w:val="000000"/>
        </w:rPr>
        <w:t>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u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in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Tashbe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:301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tu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etar</w:t>
      </w:r>
      <w:r w:rsidR="00373DAA"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se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val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ertainl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peci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ts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rae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p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rus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mi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self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m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d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Replac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a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etuba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ntr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fi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pon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g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it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Ramba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roduc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ilkh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Ishut</w:t>
      </w:r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Furthermor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almu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85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Ketubot</w:t>
        </w:r>
      </w:hyperlink>
      <w:hyperlink r:id="rId86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56b</w:t>
        </w:r>
      </w:hyperlink>
      <w:r w:rsidRPr="00B85B69">
        <w:rPr>
          <w:rFonts w:ascii="Arial" w:hAnsi="Arial" w:cs="Arial"/>
          <w:noProof/>
          <w:color w:val="000000"/>
        </w:rPr>
        <w:t>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nclud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cord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–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h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ul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anyon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h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duc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moun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riag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ntrac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es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w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undr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na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irg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undr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na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dow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it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lationship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mount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icentiou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xu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lations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–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ohibit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iv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’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f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ou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v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os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mb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Hilkh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Ish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0:9-10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87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6:3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l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b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r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it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Rema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g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Mechaber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stroyed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eci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x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de-</w:t>
      </w:r>
      <w:r w:rsidRPr="00B85B69">
        <w:rPr>
          <w:rStyle w:val="Emphasis"/>
          <w:rFonts w:ascii="Arial" w:hAnsi="Arial" w:cs="Arial"/>
          <w:noProof/>
          <w:color w:val="000000"/>
        </w:rPr>
        <w:t>irkasa</w:t>
      </w:r>
      <w:r w:rsidRPr="00B85B69">
        <w:rPr>
          <w:rFonts w:ascii="Arial" w:hAnsi="Arial" w:cs="Arial"/>
          <w:color w:val="000000"/>
        </w:rPr>
        <w:t>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b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wa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rg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perat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e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nien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umer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s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act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ein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rsh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hib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vorc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o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gain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wa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,</w:t>
      </w:r>
      <w:r w:rsidR="00D22D4A">
        <w:rPr>
          <w:rFonts w:ascii="Arial" w:hAnsi="Arial" w:cs="Arial"/>
          <w:color w:val="000000"/>
        </w:rPr>
        <w:t xml:space="preserve"> </w:t>
      </w:r>
      <w:hyperlink r:id="rId88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6:3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th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inta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tenua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umstance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on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rae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o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p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ha’etek</w:t>
      </w:r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ntrus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igi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ncil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il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rli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stitu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gyp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892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h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tzray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ilkh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o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ost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ag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nienc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lastRenderedPageBreak/>
        <w:t>Teshuv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e-Hanhag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:760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etub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e-Hilkhata,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7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ny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zi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liez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1:67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9:39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373DAA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mpor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lu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lua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jec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eck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t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l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s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bligation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e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lace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de-</w:t>
      </w:r>
      <w:r w:rsidRPr="00B85B69">
        <w:rPr>
          <w:rStyle w:val="Emphasis"/>
          <w:rFonts w:ascii="Arial" w:hAnsi="Arial" w:cs="Arial"/>
          <w:noProof/>
          <w:color w:val="000000"/>
        </w:rPr>
        <w:t>irkas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.</w:t>
      </w:r>
    </w:p>
    <w:p w:rsidR="00D22D4A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Emphasis"/>
          <w:rFonts w:ascii="Arial" w:hAnsi="Arial" w:cs="Arial"/>
          <w:b/>
          <w:bCs/>
          <w:color w:val="000000"/>
        </w:rPr>
        <w:t>Badeken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over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m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d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nop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s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shkenazi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refer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t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Yiddish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name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i/>
          <w:iCs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r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diat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roa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w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v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cien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ig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sh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89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90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:1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cri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inu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vei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hyperlink r:id="rId91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92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1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7b</w:t>
        </w:r>
      </w:hyperlink>
      <w:r w:rsidRPr="00B85B69">
        <w:rPr>
          <w:rFonts w:ascii="Arial" w:hAnsi="Arial" w:cs="Arial"/>
          <w:noProof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side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tu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virgin).</w:t>
      </w:r>
      <w:r w:rsidR="00D22D4A">
        <w:rPr>
          <w:rFonts w:ascii="Arial" w:hAnsi="Arial" w:cs="Arial"/>
          <w:color w:val="000000"/>
        </w:rPr>
        <w:t xml:space="preserve">  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373DA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T</w:t>
      </w:r>
      <w:r w:rsidR="00EE3C84" w:rsidRPr="00B85B69">
        <w:rPr>
          <w:rFonts w:ascii="Arial" w:hAnsi="Arial" w:cs="Arial"/>
          <w:noProof/>
          <w:color w:val="000000"/>
        </w:rPr>
        <w:t>her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approache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understanding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EE3C84" w:rsidRPr="00B85B69">
        <w:rPr>
          <w:rFonts w:ascii="Arial" w:hAnsi="Arial" w:cs="Arial"/>
          <w:color w:val="000000"/>
        </w:rPr>
        <w:t>practice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ve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hinuma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usse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previosly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side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u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e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in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sb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nu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ow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her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tat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ohe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c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p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f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ri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93" w:tgtFrame="_blank" w:history="1">
        <w:r w:rsidRPr="00B85B69">
          <w:rPr>
            <w:rStyle w:val="Emphasis"/>
            <w:rFonts w:ascii="Arial" w:hAnsi="Arial" w:cs="Arial"/>
            <w:color w:val="6A6A6A"/>
          </w:rPr>
          <w:t>Kiddushin</w:t>
        </w:r>
      </w:hyperlink>
      <w:hyperlink r:id="rId94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10a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fi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fec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pl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it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u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Rishoni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inta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tuati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flect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o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tima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pec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riag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–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xu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lation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–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initiat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se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xampl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amba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ilkho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Ishu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10:1)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o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ikel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as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p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er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whe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ak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f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tima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r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95" w:tgtFrame="_blank" w:history="1">
        <w:r w:rsidRPr="00B85B69">
          <w:rPr>
            <w:rStyle w:val="Emphasis"/>
            <w:rFonts w:ascii="Arial" w:hAnsi="Arial" w:cs="Arial"/>
            <w:noProof/>
            <w:color w:val="6A6A6A"/>
          </w:rPr>
          <w:t>Devarim</w:t>
        </w:r>
      </w:hyperlink>
      <w:hyperlink r:id="rId96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24:1</w:t>
        </w:r>
      </w:hyperlink>
      <w:r w:rsidRPr="00B85B69">
        <w:rPr>
          <w:rFonts w:ascii="Arial" w:hAnsi="Arial" w:cs="Arial"/>
          <w:noProof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the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gge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form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c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whic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reflect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ei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marit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relationship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creat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sta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="00373DAA" w:rsidRPr="00B85B69">
        <w:rPr>
          <w:rFonts w:ascii="Arial" w:hAnsi="Arial" w:cs="Arial"/>
          <w:noProof/>
          <w:color w:val="000000"/>
        </w:rPr>
        <w:t>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an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(</w:t>
      </w:r>
      <w:hyperlink r:id="rId97" w:tgtFrame="_blank" w:history="1">
        <w:r w:rsidRPr="00B85B69">
          <w:rPr>
            <w:rStyle w:val="Emphasis"/>
            <w:rFonts w:ascii="Arial" w:hAnsi="Arial" w:cs="Arial"/>
            <w:noProof/>
            <w:color w:val="6A6A6A"/>
          </w:rPr>
          <w:t>Ketubot</w:t>
        </w:r>
      </w:hyperlink>
      <w:hyperlink r:id="rId98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2a</w:t>
        </w:r>
      </w:hyperlink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.v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oh</w:t>
      </w:r>
      <w:r w:rsidR="00373DAA" w:rsidRPr="00B85B69">
        <w:rPr>
          <w:rStyle w:val="Emphasis"/>
          <w:rFonts w:ascii="Arial" w:hAnsi="Arial" w:cs="Arial"/>
          <w:i w:val="0"/>
          <w:iCs w:val="0"/>
          <w:noProof/>
          <w:color w:val="000000"/>
        </w:rPr>
        <w:t>)</w:t>
      </w:r>
      <w:r w:rsidRPr="00B85B69">
        <w:rPr>
          <w:rStyle w:val="Emphasis"/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exampl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it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iew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escrib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enter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husband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“domain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tex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safot,</w:t>
      </w:r>
      <w:r w:rsidR="00D22D4A">
        <w:rPr>
          <w:rFonts w:ascii="Arial" w:hAnsi="Arial" w:cs="Arial"/>
          <w:color w:val="000000"/>
        </w:rPr>
        <w:t xml:space="preserve"> </w:t>
      </w:r>
      <w:hyperlink r:id="rId99" w:tgtFrame="_blank" w:history="1">
        <w:r w:rsidRPr="00B85B69">
          <w:rPr>
            <w:rStyle w:val="Emphasis"/>
            <w:rFonts w:ascii="Arial" w:hAnsi="Arial" w:cs="Arial"/>
            <w:color w:val="6A6A6A"/>
          </w:rPr>
          <w:t>Yoma</w:t>
        </w:r>
      </w:hyperlink>
      <w:hyperlink r:id="rId100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b</w:t>
        </w:r>
      </w:hyperlink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.v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le-</w:t>
      </w:r>
      <w:r w:rsidRPr="00B85B69">
        <w:rPr>
          <w:rStyle w:val="Emphasis"/>
          <w:rFonts w:ascii="Arial" w:hAnsi="Arial" w:cs="Arial"/>
          <w:noProof/>
          <w:color w:val="000000"/>
        </w:rPr>
        <w:t>chada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int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goin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u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pecial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hea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covering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(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hinuma</w:t>
      </w:r>
      <w:r w:rsidR="00373DAA"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mark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tar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w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plex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w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v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e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gr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st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tribu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ci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</w:t>
      </w:r>
      <w:r w:rsidRPr="00B85B69">
        <w:rPr>
          <w:rFonts w:ascii="Arial" w:hAnsi="Arial" w:cs="Arial"/>
          <w:color w:val="000000"/>
        </w:rPr>
        <w:t>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lastRenderedPageBreak/>
        <w:t>(</w:t>
      </w:r>
      <w:r w:rsidRPr="00B85B69">
        <w:rPr>
          <w:rStyle w:val="Emphasis"/>
          <w:rFonts w:ascii="Arial" w:hAnsi="Arial" w:cs="Arial"/>
          <w:color w:val="000000"/>
        </w:rPr>
        <w:t>Maharil</w:t>
      </w:r>
      <w:r w:rsidRPr="00B85B69">
        <w:rPr>
          <w:rFonts w:ascii="Arial" w:hAnsi="Arial" w:cs="Arial"/>
          <w:color w:val="000000"/>
        </w:rPr>
        <w:t>64b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ra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vk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Fonts w:ascii="Arial" w:hAnsi="Arial" w:cs="Arial"/>
          <w:noProof/>
          <w:color w:val="000000"/>
        </w:rPr>
        <w:t>took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e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ve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self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01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reishit</w:t>
        </w:r>
      </w:hyperlink>
      <w:hyperlink r:id="rId102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4:65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hyperlink r:id="rId103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Rut</w:t>
        </w:r>
      </w:hyperlink>
      <w:hyperlink r:id="rId104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:9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sourc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imp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ve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g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desty</w:t>
      </w:r>
      <w:r w:rsidR="00373DAA"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373DAA" w:rsidRPr="00B85B69">
        <w:rPr>
          <w:rFonts w:ascii="Arial" w:hAnsi="Arial" w:cs="Arial"/>
          <w:color w:val="000000"/>
        </w:rPr>
        <w:t>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ttempt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lesse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emphasi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physi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aut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er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al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,</w:t>
      </w:r>
      <w:r w:rsidR="00D22D4A">
        <w:rPr>
          <w:rFonts w:ascii="Arial" w:hAnsi="Arial" w:cs="Arial"/>
          <w:color w:val="000000"/>
        </w:rPr>
        <w:t xml:space="preserve"> </w:t>
      </w:r>
      <w:hyperlink r:id="rId105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1:2</w:t>
        </w:r>
      </w:hyperlink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n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06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55:1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umb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fini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Pr="00B85B69">
        <w:rPr>
          <w:rFonts w:ascii="Arial" w:hAnsi="Arial" w:cs="Arial"/>
          <w:color w:val="000000"/>
        </w:rPr>
        <w:t>/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lus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yichud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te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Style w:val="Emphasis"/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ll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s.</w:t>
      </w:r>
    </w:p>
    <w:p w:rsidR="00D22D4A" w:rsidRDefault="00D22D4A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ser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Rema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s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side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lusion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th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R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etubot</w:t>
      </w:r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r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o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v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ing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rgin'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ddres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d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c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luded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ludes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wa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o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dernea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blic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roth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roth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o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g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clud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w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arent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liev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ern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pin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ov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si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de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pon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for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am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rk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Bach,</w:t>
      </w:r>
      <w:r w:rsidR="00D22D4A">
        <w:rPr>
          <w:rFonts w:ascii="Arial" w:hAnsi="Arial" w:cs="Arial"/>
          <w:color w:val="000000"/>
        </w:rPr>
        <w:t xml:space="preserve"> </w:t>
      </w:r>
      <w:hyperlink r:id="rId107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1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cor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v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o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fi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thor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clu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echezk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nda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Dagul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e-Revav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2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echi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ikh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pste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Shulch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108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55:15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Deris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09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5:1</w:t>
        </w:r>
      </w:hyperlink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2:1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de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erus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clud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nctif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ra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oug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,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ced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10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5:1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2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itz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Pr="00B85B69">
        <w:rPr>
          <w:rFonts w:ascii="Arial" w:hAnsi="Arial" w:cs="Arial"/>
          <w:color w:val="000000"/>
        </w:rPr>
        <w:t>(147:3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disag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ru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sel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ve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lastRenderedPageBreak/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s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tc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pin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qui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eid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ne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well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So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Acharoni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(s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Teshuvo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Ve-Hanhagot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111" w:tgtFrame="_blank" w:history="1">
        <w:r w:rsidR="00373DAA"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="00373DAA"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4:286</w:t>
        </w:r>
      </w:hyperlink>
      <w:r w:rsidR="00373DAA" w:rsidRPr="00B85B69">
        <w:rPr>
          <w:rFonts w:ascii="Arial" w:hAnsi="Arial" w:cs="Arial"/>
          <w:noProof/>
          <w:color w:val="000000"/>
        </w:rPr>
        <w:t>:7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Shevivei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Eish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Hilkh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Style w:val="Emphasis"/>
          <w:rFonts w:ascii="Arial" w:hAnsi="Arial" w:cs="Arial"/>
          <w:noProof/>
          <w:color w:val="000000"/>
        </w:rPr>
        <w:t>Ve-Sheva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hyperlink r:id="rId112" w:tgtFrame="_blank" w:history="1">
        <w:r w:rsidR="00373DAA"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Berakhot</w:t>
        </w:r>
        <w:r w:rsidR="00D22D4A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 xml:space="preserve"> </w:t>
        </w:r>
      </w:hyperlink>
      <w:hyperlink r:id="rId113" w:tgtFrame="_blank" w:history="1">
        <w:r w:rsidR="00373DAA"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1</w:t>
        </w:r>
      </w:hyperlink>
      <w:r w:rsidR="00373DAA" w:rsidRPr="00B85B69">
        <w:rPr>
          <w:rFonts w:ascii="Arial" w:hAnsi="Arial" w:cs="Arial"/>
          <w:noProof/>
          <w:color w:val="000000"/>
        </w:rPr>
        <w:t>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menti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tringenc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si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eid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ener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-</w:t>
      </w:r>
      <w:r w:rsidRPr="00B85B69">
        <w:rPr>
          <w:rStyle w:val="Emphasis"/>
          <w:rFonts w:ascii="Arial" w:hAnsi="Arial" w:cs="Arial"/>
          <w:noProof/>
          <w:color w:val="000000"/>
        </w:rPr>
        <w:t>di’avad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pon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I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ustomar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les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llow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Pr="00B85B69">
        <w:rPr>
          <w:rFonts w:ascii="Arial" w:hAnsi="Arial" w:cs="Arial"/>
          <w:noProof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vk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itz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47:3)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st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c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usa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riad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cendan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her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e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1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reishit</w:t>
        </w:r>
      </w:hyperlink>
      <w:hyperlink r:id="rId115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4:60</w:t>
        </w:r>
      </w:hyperlink>
      <w:r w:rsidRPr="00B85B69">
        <w:rPr>
          <w:rFonts w:ascii="Arial" w:hAnsi="Arial" w:cs="Arial"/>
          <w:color w:val="000000"/>
        </w:rPr>
        <w:t>)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484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less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i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ught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bba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ra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vka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ach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h.”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Mesader</w:t>
      </w:r>
      <w:r w:rsidR="00D22D4A">
        <w:rPr>
          <w:rStyle w:val="Emphasis"/>
          <w:rFonts w:ascii="Arial" w:hAnsi="Arial" w:cs="Arial"/>
          <w:b/>
          <w:bCs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iddushin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ici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umer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or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diev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actmen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tric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idd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in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adership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Ramb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8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va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68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hyperlink r:id="rId116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ahari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Weil</w:t>
        </w:r>
      </w:hyperlink>
      <w:hyperlink r:id="rId117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51</w:t>
        </w:r>
      </w:hyperlink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tc.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18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iddushin</w:t>
        </w:r>
      </w:hyperlink>
      <w:hyperlink r:id="rId119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a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any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t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gitt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bill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vorce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betrothals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al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ss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n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Rishon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E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9:3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e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tt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le-</w:t>
      </w:r>
      <w:r w:rsidRPr="00B85B69">
        <w:rPr>
          <w:rStyle w:val="Emphasis"/>
          <w:rFonts w:ascii="Arial" w:hAnsi="Arial" w:cs="Arial"/>
          <w:noProof/>
          <w:color w:val="000000"/>
        </w:rPr>
        <w:t>horot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.”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aako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isc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Bechofen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1661-1733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evu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Yaako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3:121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e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w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ic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c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mb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Teshuv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Ramb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48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ci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actm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abb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gyp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qui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er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ic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dee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sponsi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umer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tter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tu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xampl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u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nsu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alakhicall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mitt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d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tub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</w:t>
      </w:r>
      <w:r w:rsidR="00373DAA" w:rsidRPr="00B85B69">
        <w:rPr>
          <w:rFonts w:ascii="Arial" w:hAnsi="Arial" w:cs="Arial"/>
          <w:noProof/>
          <w:color w:val="000000"/>
        </w:rPr>
        <w:t>ill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ou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execut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properly.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mu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ls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verif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de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long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120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Beit</w:t>
        </w:r>
      </w:hyperlink>
      <w:hyperlink r:id="rId121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</w:hyperlink>
      <w:hyperlink r:id="rId122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Shmuel</w:t>
        </w:r>
      </w:hyperlink>
      <w:hyperlink r:id="rId123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28:49</w:t>
        </w:r>
      </w:hyperlink>
      <w:r w:rsidRPr="00B85B69">
        <w:rPr>
          <w:rFonts w:ascii="Arial" w:hAnsi="Arial" w:cs="Arial"/>
          <w:noProof/>
          <w:color w:val="000000"/>
        </w:rPr>
        <w:t>)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or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alu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perut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Maharil,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ilkho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isu’in</w:t>
      </w:r>
      <w:r w:rsidRPr="00B85B69">
        <w:rPr>
          <w:rFonts w:ascii="Arial" w:hAnsi="Arial" w:cs="Arial"/>
          <w:noProof/>
          <w:color w:val="000000"/>
        </w:rPr>
        <w:t>)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u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pervi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op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anc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iv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ese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tc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Taz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bi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muel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bi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e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lakh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ing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tter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er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ic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s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lastRenderedPageBreak/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u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eirus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–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–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el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Yaakov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:115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ct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hoos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ade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llow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Nissu’i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eHilkhat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2:6).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noProof/>
          <w:color w:val="000000"/>
        </w:rPr>
        <w:t>T</w:t>
      </w:r>
      <w:r w:rsidRPr="00B85B69">
        <w:rPr>
          <w:rFonts w:ascii="Arial" w:hAnsi="Arial" w:cs="Arial"/>
          <w:noProof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s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ou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oi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ten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tw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milies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Procession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Y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91:3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kenazi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mp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cor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Kitz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47:5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vrah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Meth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yzemyś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te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she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publish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591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rakow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crib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o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n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oshvini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gh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f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dra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icha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vri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oshvin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d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-Rishon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ur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shbe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65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pa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king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12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Pirkei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DeRabbi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Eliezer</w:t>
        </w:r>
      </w:hyperlink>
      <w:hyperlink r:id="rId125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6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lway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compani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ldiers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rrounded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="00373DAA" w:rsidRPr="00B85B69">
        <w:rPr>
          <w:rFonts w:ascii="Arial" w:hAnsi="Arial" w:cs="Arial"/>
          <w:color w:val="000000"/>
        </w:rPr>
        <w:t>escorts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mmediate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llow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is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adek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rocessional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ce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Style w:val="Emphasis"/>
          <w:rFonts w:ascii="Arial" w:hAnsi="Arial" w:cs="Arial"/>
          <w:color w:val="000000"/>
        </w:rPr>
        <w:t>.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n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compani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a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co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mp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lk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ent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oshvin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special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ld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g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o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oshvin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and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uppa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har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Hilkh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Nisuin</w:t>
      </w:r>
      <w:r w:rsidRPr="00B85B69">
        <w:rPr>
          <w:rFonts w:ascii="Arial" w:hAnsi="Arial" w:cs="Arial"/>
          <w:color w:val="000000"/>
        </w:rPr>
        <w:t>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hara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09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r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r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res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ora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ve-</w:t>
      </w:r>
      <w:r w:rsidRPr="00B85B69">
        <w:rPr>
          <w:rStyle w:val="Emphasis"/>
          <w:rFonts w:ascii="Arial" w:hAnsi="Arial" w:cs="Arial"/>
          <w:noProof/>
          <w:color w:val="000000"/>
        </w:rPr>
        <w:t>simcha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l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ppiness.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ilar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shbe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467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t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ora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ra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i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kol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u-</w:t>
      </w:r>
      <w:r w:rsidRPr="00B85B69">
        <w:rPr>
          <w:rStyle w:val="Emphasis"/>
          <w:rFonts w:ascii="Arial" w:hAnsi="Arial" w:cs="Arial"/>
          <w:noProof/>
          <w:color w:val="000000"/>
        </w:rPr>
        <w:t>verakim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ou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ght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ddition</w:t>
      </w:r>
      <w:r w:rsidR="00373DAA"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ateh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oshe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rit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umeric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quivalen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gematria</w:t>
      </w:r>
      <w:r w:rsidRPr="00B85B69">
        <w:rPr>
          <w:rFonts w:ascii="Arial" w:hAnsi="Arial" w:cs="Arial"/>
          <w:noProof/>
          <w:color w:val="000000"/>
        </w:rPr>
        <w:t>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two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ner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torches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equ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peru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u-revu</w:t>
      </w:r>
      <w:r w:rsidRPr="00B85B69">
        <w:rPr>
          <w:rFonts w:ascii="Arial" w:hAnsi="Arial" w:cs="Arial"/>
          <w:noProof/>
          <w:color w:val="000000"/>
        </w:rPr>
        <w:t>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mmandmen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fruitfu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ultiply”)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t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imb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o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500;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e</w:t>
      </w:r>
      <w:r w:rsidR="00D22D4A">
        <w:rPr>
          <w:rFonts w:ascii="Arial" w:hAnsi="Arial" w:cs="Arial"/>
          <w:noProof/>
          <w:color w:val="000000"/>
        </w:rPr>
        <w:t xml:space="preserve"> </w:t>
      </w:r>
      <w:hyperlink r:id="rId126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Bekhorot</w:t>
        </w:r>
      </w:hyperlink>
      <w:hyperlink r:id="rId127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45a</w:t>
        </w:r>
      </w:hyperlink>
      <w:r w:rsidRPr="00B85B69">
        <w:rPr>
          <w:rFonts w:ascii="Arial" w:hAnsi="Arial" w:cs="Arial"/>
          <w:noProof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nal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br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ish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isha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dentical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cep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tt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y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eh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e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lastRenderedPageBreak/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ionship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ionship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harmoni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ntentiou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color w:val="000000"/>
        </w:rPr>
        <w:t>esh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–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e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Circl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Chatan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Am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kenazi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f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gins.</w:t>
      </w:r>
      <w:r w:rsidR="00D22D4A">
        <w:rPr>
          <w:rFonts w:ascii="Arial" w:hAnsi="Arial" w:cs="Arial"/>
          <w:color w:val="000000"/>
        </w:rPr>
        <w:t xml:space="preserve"> 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noProof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rrespon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ra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color w:val="000000"/>
        </w:rPr>
        <w:t>k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yikac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isha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28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Devarim</w:t>
        </w:r>
      </w:hyperlink>
      <w:hyperlink r:id="rId129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2:13</w:t>
        </w:r>
      </w:hyperlink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4:1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24:5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ashbetz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67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te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sh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khnas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4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the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ugges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r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ircl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rrespo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r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eg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bligation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usb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–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food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loth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it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lations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–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ther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lat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ust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re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ime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o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cept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p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imsel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bligation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rita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lationship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I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tro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o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ever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tro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o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airnes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justic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ov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mpassion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tro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o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aith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you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hall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know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od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hyperlink r:id="rId130" w:tgtFrame="_blank" w:history="1">
        <w:r w:rsidRPr="00B85B69">
          <w:rPr>
            <w:rStyle w:val="Hyperlink"/>
            <w:rFonts w:ascii="Arial" w:hAnsi="Arial" w:cs="Arial"/>
            <w:i/>
            <w:iCs/>
            <w:noProof/>
            <w:color w:val="6A6A6A"/>
            <w:u w:val="none"/>
          </w:rPr>
          <w:t>Hoshea</w:t>
        </w:r>
      </w:hyperlink>
      <w:hyperlink r:id="rId131" w:tgtFrame="_blank" w:history="1">
        <w:r w:rsidR="00D22D4A">
          <w:rPr>
            <w:rStyle w:val="Hyperlink"/>
            <w:rFonts w:ascii="Arial" w:hAnsi="Arial" w:cs="Arial"/>
            <w:noProof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noProof/>
            <w:color w:val="6A6A6A"/>
            <w:u w:val="none"/>
          </w:rPr>
          <w:t>2:21-22</w:t>
        </w:r>
      </w:hyperlink>
      <w:r w:rsidRPr="00B85B69">
        <w:rPr>
          <w:rFonts w:ascii="Arial" w:hAnsi="Arial" w:cs="Arial"/>
          <w:noProof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ep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ou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entato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preta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umb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self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lec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stic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aditio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sb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monstr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ve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rrespo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y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reki’in</w:t>
      </w:r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Ear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ur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am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ent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s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-Yevani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5</w:t>
      </w:r>
      <w:r w:rsidRPr="00B85B69">
        <w:rPr>
          <w:rFonts w:ascii="Arial" w:hAnsi="Arial" w:cs="Arial"/>
          <w:color w:val="000000"/>
          <w:vertAlign w:val="superscript"/>
        </w:rPr>
        <w:t>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ntury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G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rea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ew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rth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om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ou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n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3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irmiyahu</w:t>
        </w:r>
      </w:hyperlink>
      <w:hyperlink r:id="rId13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1:21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pr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ress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itmen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bservienc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i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ou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otec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appropri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ugh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t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ba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hyperlink r:id="rId13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evamot</w:t>
        </w:r>
      </w:hyperlink>
      <w:hyperlink r:id="rId135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2b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f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positive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rpretation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urt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mil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erich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rcl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l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eached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eak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ow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sband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rson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walls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rd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il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u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gether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noProof/>
          <w:color w:val="000000"/>
        </w:rPr>
        <w:t>Whil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ircl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noProof/>
          <w:color w:val="000000"/>
        </w:rPr>
        <w:t>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om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av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ust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ingi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piyu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as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po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idrash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Shir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-Shirim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Rabb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2):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Mi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o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iach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osha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okhim,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ahava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,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esos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dodim,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u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yivarekh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e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e-chatan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ve-et</w:t>
      </w:r>
      <w:r w:rsidR="00D22D4A">
        <w:rPr>
          <w:rStyle w:val="Emphasis"/>
          <w:rFonts w:ascii="Arial" w:hAnsi="Arial" w:cs="Arial"/>
          <w:noProof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ha-kalla</w:t>
      </w:r>
      <w:r w:rsidRPr="00B85B69">
        <w:rPr>
          <w:rFonts w:ascii="Arial" w:hAnsi="Arial" w:cs="Arial"/>
          <w:noProof/>
          <w:color w:val="000000"/>
        </w:rPr>
        <w:t>”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(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ho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understand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abbl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os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mong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orn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lov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jo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f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r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love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ones,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may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les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room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nd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ride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piy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lk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ou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Positio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f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Chata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and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alla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under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Chuppa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n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har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Hilkh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Nisu’in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que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lastRenderedPageBreak/>
        <w:t>y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de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36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Tehillim</w:t>
        </w:r>
      </w:hyperlink>
      <w:hyperlink r:id="rId137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45:10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t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nitzava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egaL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liminCha</w:t>
      </w:r>
      <w:r w:rsidRPr="00B85B69">
        <w:rPr>
          <w:rFonts w:ascii="Arial" w:hAnsi="Arial" w:cs="Arial"/>
          <w:color w:val="000000"/>
        </w:rPr>
        <w:t>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e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</w:t>
      </w:r>
      <w:r w:rsidRPr="00B85B69">
        <w:rPr>
          <w:rStyle w:val="Emphasis"/>
          <w:rFonts w:ascii="Arial" w:hAnsi="Arial" w:cs="Arial"/>
          <w:noProof/>
          <w:color w:val="000000"/>
        </w:rPr>
        <w:t>kalla</w:t>
      </w:r>
      <w:r w:rsidRPr="00B85B69">
        <w:rPr>
          <w:rFonts w:ascii="Arial" w:hAnsi="Arial" w:cs="Arial"/>
          <w:color w:val="000000"/>
        </w:rPr>
        <w:t>.”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Chatan’s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Kittel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a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ttel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radition</w:t>
      </w:r>
      <w:r w:rsidR="00373DAA" w:rsidRPr="00B85B69">
        <w:rPr>
          <w:rFonts w:ascii="Arial" w:hAnsi="Arial" w:cs="Arial"/>
          <w:noProof/>
          <w:color w:val="000000"/>
        </w:rPr>
        <w:t>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s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ri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ro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wi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Kippu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esa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eder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casi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Kitz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47:4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aso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gi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e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lec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ffere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iew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t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ate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oshe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khnas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alla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la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oad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–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onement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view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p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c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forgive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ymboliz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piritu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rit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–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k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carle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now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38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ishayahu</w:t>
        </w:r>
      </w:hyperlink>
      <w:hyperlink r:id="rId139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:18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ai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tt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i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roud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or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ath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tend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nsu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mp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oic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140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erakhot</w:t>
        </w:r>
      </w:hyperlink>
      <w:hyperlink r:id="rId141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31a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ccordanc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Ser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w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joi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rembling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4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Tehillim</w:t>
        </w:r>
      </w:hyperlink>
      <w:hyperlink r:id="rId14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:11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dic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rriag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deal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unti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e’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a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shuvo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Mahar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ick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hyperlink r:id="rId144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88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nall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ugg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l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yalt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ompa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king.”</w:t>
      </w:r>
    </w:p>
    <w:p w:rsidR="00D22D4A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000000"/>
        </w:rPr>
      </w:pPr>
      <w:r w:rsidRPr="00B85B69">
        <w:rPr>
          <w:rStyle w:val="Strong"/>
          <w:rFonts w:ascii="Arial" w:hAnsi="Arial" w:cs="Arial"/>
          <w:color w:val="000000"/>
        </w:rPr>
        <w:t>Ashes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Head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of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b/>
          <w:bCs/>
          <w:color w:val="000000"/>
        </w:rPr>
        <w:t>Chatan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45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ava</w:t>
        </w:r>
        <w:r w:rsidR="00D22D4A">
          <w:rPr>
            <w:rStyle w:val="Hyperlink"/>
            <w:rFonts w:ascii="Arial" w:hAnsi="Arial" w:cs="Arial"/>
            <w:i/>
            <w:iCs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Batra</w:t>
        </w:r>
      </w:hyperlink>
      <w:hyperlink r:id="rId146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0b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ei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Mikdas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ou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ments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ur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mourning]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actic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g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rusale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gh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g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nning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ngu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lea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th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emb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rusal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o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gh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47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Tehillim</w:t>
        </w:r>
      </w:hyperlink>
      <w:hyperlink r:id="rId148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137:5–6</w:t>
        </w:r>
      </w:hyperlink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W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Abo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ighe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</w:t>
      </w:r>
      <w:r w:rsidRPr="00B85B69">
        <w:rPr>
          <w:rStyle w:val="Emphasis"/>
          <w:rFonts w:ascii="Arial" w:hAnsi="Arial" w:cs="Arial"/>
          <w:color w:val="000000"/>
        </w:rPr>
        <w:t>rosh</w:t>
      </w:r>
      <w:r w:rsidRPr="00B85B69">
        <w:rPr>
          <w:rFonts w:ascii="Arial" w:hAnsi="Arial" w:cs="Arial"/>
          <w:color w:val="000000"/>
        </w:rPr>
        <w:t>]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oy”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itzcha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s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er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ur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il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</w:t>
      </w:r>
      <w:r w:rsidRPr="00B85B69">
        <w:rPr>
          <w:rStyle w:val="Emphasis"/>
          <w:rFonts w:ascii="Arial" w:hAnsi="Arial" w:cs="Arial"/>
          <w:color w:val="000000"/>
        </w:rPr>
        <w:t>rosh</w:t>
      </w:r>
      <w:r w:rsidRPr="00B85B69">
        <w:rPr>
          <w:rFonts w:ascii="Arial" w:hAnsi="Arial" w:cs="Arial"/>
          <w:color w:val="000000"/>
        </w:rPr>
        <w:t>]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ridegroo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i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i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lebration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memb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struc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mple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app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aye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d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ay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plie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fill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laced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ppoi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our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Zion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iv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rl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es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Yeshayah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61:3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ashb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plain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i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fill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fer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rl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149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Yechezkel</w:t>
        </w:r>
      </w:hyperlink>
      <w:hyperlink r:id="rId150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4:17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nferr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e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lac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la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tefillin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lastRenderedPageBreak/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Shulchan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51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5:3</w:t>
        </w:r>
      </w:hyperlink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60:2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uthorit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Chayei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da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137:2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Bi’ur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lakh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60;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Kaf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Cha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C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560:21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ar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l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ommunities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owaday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enera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ust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a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i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y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vers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ge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erusalem...”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85B69">
        <w:rPr>
          <w:rStyle w:val="Emphasis"/>
          <w:rFonts w:ascii="Arial" w:hAnsi="Arial" w:cs="Arial"/>
          <w:b/>
          <w:bCs/>
          <w:color w:val="000000"/>
        </w:rPr>
        <w:t>Minyan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for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the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Wedding</w:t>
      </w:r>
      <w:r w:rsidR="00D22D4A">
        <w:rPr>
          <w:rStyle w:val="Strong"/>
          <w:rFonts w:ascii="Arial" w:hAnsi="Arial" w:cs="Arial"/>
          <w:color w:val="000000"/>
        </w:rPr>
        <w:t xml:space="preserve"> </w:t>
      </w:r>
      <w:r w:rsidRPr="00B85B69">
        <w:rPr>
          <w:rStyle w:val="Strong"/>
          <w:rFonts w:ascii="Arial" w:hAnsi="Arial" w:cs="Arial"/>
          <w:color w:val="000000"/>
        </w:rPr>
        <w:t>Ceremony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</w:t>
      </w:r>
      <w:r w:rsidR="00D22D4A">
        <w:rPr>
          <w:rFonts w:ascii="Arial" w:hAnsi="Arial" w:cs="Arial"/>
          <w:color w:val="000000"/>
        </w:rPr>
        <w:t xml:space="preserve"> </w:t>
      </w:r>
      <w:hyperlink r:id="rId15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15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7b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ach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e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rakh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gemar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w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urces: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chm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un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a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Nat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a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aught</w:t>
      </w:r>
      <w:r w:rsidRPr="00B85B69">
        <w:rPr>
          <w:rFonts w:ascii="Arial" w:hAnsi="Arial" w:cs="Arial"/>
          <w:color w:val="000000"/>
        </w:rPr>
        <w:t>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r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riv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nedicti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room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quoru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?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tated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ok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lder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‘S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yo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e,’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t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54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Rut</w:t>
        </w:r>
      </w:hyperlink>
      <w:r w:rsidR="00D22D4A">
        <w:t xml:space="preserve"> </w:t>
      </w:r>
      <w:hyperlink r:id="rId155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4:2</w:t>
        </w:r>
      </w:hyperlink>
      <w:r w:rsidRPr="00B85B69">
        <w:rPr>
          <w:rFonts w:ascii="Arial" w:hAnsi="Arial" w:cs="Arial"/>
          <w:color w:val="000000"/>
        </w:rPr>
        <w:t>)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bbahu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ur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ere: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“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sembli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[</w:t>
      </w:r>
      <w:r w:rsidRPr="00B85B69">
        <w:rPr>
          <w:rStyle w:val="Emphasis"/>
          <w:rFonts w:ascii="Arial" w:hAnsi="Arial" w:cs="Arial"/>
          <w:color w:val="000000"/>
        </w:rPr>
        <w:t>mak’helot</w:t>
      </w:r>
      <w:r w:rsidRPr="00B85B69">
        <w:rPr>
          <w:rFonts w:ascii="Arial" w:hAnsi="Arial" w:cs="Arial"/>
          <w:color w:val="000000"/>
        </w:rPr>
        <w:t>]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o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or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rom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ur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rael”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56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Tehillim</w:t>
        </w:r>
      </w:hyperlink>
      <w:hyperlink r:id="rId157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68:27</w:t>
        </w:r>
      </w:hyperlink>
      <w:r w:rsidRPr="00B85B69">
        <w:rPr>
          <w:rFonts w:ascii="Arial" w:hAnsi="Arial" w:cs="Arial"/>
          <w:color w:val="000000"/>
        </w:rPr>
        <w:t>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almu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58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Megilla</w:t>
        </w:r>
      </w:hyperlink>
      <w:hyperlink r:id="rId159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23b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ist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lessings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chatanim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mo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os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itual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Pr="00B85B69">
        <w:rPr>
          <w:rFonts w:ascii="Arial" w:hAnsi="Arial" w:cs="Arial"/>
          <w:color w:val="000000"/>
        </w:rPr>
        <w:t>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u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60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4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it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eba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ga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ar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ceremony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ccor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muel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-Nagid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eirus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owever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Hai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Gao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agre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n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inta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j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e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rakh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u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eirusi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ruk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hyperlink r:id="rId161" w:tgtFrame="_blank" w:history="1">
        <w:r w:rsidRPr="00B85B69">
          <w:rPr>
            <w:rStyle w:val="Hyperlink"/>
            <w:rFonts w:ascii="Arial" w:hAnsi="Arial" w:cs="Arial"/>
            <w:color w:val="6A6A6A"/>
            <w:u w:val="none"/>
          </w:rPr>
          <w:t>EH</w:t>
        </w:r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34:4</w:t>
        </w:r>
      </w:hyperlink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ule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ferabl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noProof/>
          <w:color w:val="000000"/>
        </w:rPr>
        <w:t>lechatkhila</w:t>
      </w:r>
      <w:r w:rsidRPr="00B85B69">
        <w:rPr>
          <w:rFonts w:ascii="Arial" w:hAnsi="Arial" w:cs="Arial"/>
          <w:color w:val="000000"/>
        </w:rPr>
        <w:t>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irkat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</w:t>
      </w:r>
      <w:r w:rsidRPr="00B85B69">
        <w:rPr>
          <w:rStyle w:val="Emphasis"/>
          <w:rFonts w:ascii="Arial" w:hAnsi="Arial" w:cs="Arial"/>
          <w:noProof/>
          <w:color w:val="000000"/>
        </w:rPr>
        <w:t>eirus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sai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om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se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xample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osh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35:4)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writ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a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ean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o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b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ublically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E3C84" w:rsidRDefault="00EE3C84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85B69">
        <w:rPr>
          <w:rFonts w:ascii="Arial" w:hAnsi="Arial" w:cs="Arial"/>
          <w:color w:val="000000"/>
        </w:rPr>
        <w:t>I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kiddush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is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perform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ithou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Pr="00B85B69">
        <w:rPr>
          <w:rFonts w:ascii="Arial" w:hAnsi="Arial" w:cs="Arial"/>
          <w:color w:val="000000"/>
        </w:rPr>
        <w:t>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sheva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noProof/>
          <w:color w:val="000000"/>
        </w:rPr>
        <w:t>berakho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are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not</w:t>
      </w:r>
      <w:r w:rsidR="00D22D4A">
        <w:rPr>
          <w:rFonts w:ascii="Arial" w:hAnsi="Arial" w:cs="Arial"/>
          <w:noProof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recited</w:t>
      </w:r>
      <w:r w:rsidRPr="00B85B69">
        <w:rPr>
          <w:rFonts w:ascii="Arial" w:hAnsi="Arial" w:cs="Arial"/>
          <w:color w:val="000000"/>
        </w:rPr>
        <w:t>.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Acharonim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iscus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heth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noProof/>
          <w:color w:val="000000"/>
        </w:rPr>
        <w:t>the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may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b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recited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i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presenc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f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miny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ur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first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s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days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af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the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wedding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Ritva,</w:t>
      </w:r>
      <w:r w:rsidR="00D22D4A">
        <w:rPr>
          <w:rFonts w:ascii="Arial" w:hAnsi="Arial" w:cs="Arial"/>
          <w:color w:val="000000"/>
        </w:rPr>
        <w:t xml:space="preserve"> </w:t>
      </w:r>
      <w:hyperlink r:id="rId162" w:tgtFrame="_blank" w:history="1">
        <w:r w:rsidRPr="00B85B69">
          <w:rPr>
            <w:rStyle w:val="Hyperlink"/>
            <w:rFonts w:ascii="Arial" w:hAnsi="Arial" w:cs="Arial"/>
            <w:i/>
            <w:iCs/>
            <w:color w:val="6A6A6A"/>
            <w:u w:val="none"/>
          </w:rPr>
          <w:t>Ketubot</w:t>
        </w:r>
      </w:hyperlink>
      <w:hyperlink r:id="rId163" w:tgtFrame="_blank" w:history="1">
        <w:r w:rsidR="00D22D4A">
          <w:rPr>
            <w:rStyle w:val="Hyperlink"/>
            <w:rFonts w:ascii="Arial" w:hAnsi="Arial" w:cs="Arial"/>
            <w:color w:val="6A6A6A"/>
            <w:u w:val="none"/>
          </w:rPr>
          <w:t xml:space="preserve"> </w:t>
        </w:r>
        <w:r w:rsidRPr="00B85B69">
          <w:rPr>
            <w:rStyle w:val="Hyperlink"/>
            <w:rFonts w:ascii="Arial" w:hAnsi="Arial" w:cs="Arial"/>
            <w:color w:val="6A6A6A"/>
            <w:u w:val="none"/>
          </w:rPr>
          <w:t>7b</w:t>
        </w:r>
      </w:hyperlink>
      <w:r w:rsidRPr="00B85B69">
        <w:rPr>
          <w:rFonts w:ascii="Arial" w:hAnsi="Arial" w:cs="Arial"/>
          <w:color w:val="000000"/>
        </w:rPr>
        <w:t>),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o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eve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later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(</w:t>
      </w:r>
      <w:r w:rsidRPr="00B85B69">
        <w:rPr>
          <w:rStyle w:val="Emphasis"/>
          <w:rFonts w:ascii="Arial" w:hAnsi="Arial" w:cs="Arial"/>
          <w:color w:val="000000"/>
        </w:rPr>
        <w:t>Arukh</w:t>
      </w:r>
      <w:r w:rsidR="00D22D4A">
        <w:rPr>
          <w:rStyle w:val="Emphasis"/>
          <w:rFonts w:ascii="Arial" w:hAnsi="Arial" w:cs="Arial"/>
          <w:color w:val="000000"/>
        </w:rPr>
        <w:t xml:space="preserve"> </w:t>
      </w:r>
      <w:r w:rsidRPr="00B85B69">
        <w:rPr>
          <w:rStyle w:val="Emphasis"/>
          <w:rFonts w:ascii="Arial" w:hAnsi="Arial" w:cs="Arial"/>
          <w:color w:val="000000"/>
        </w:rPr>
        <w:t>Ha-Shulchan</w:t>
      </w:r>
      <w:r w:rsidR="00D22D4A">
        <w:rPr>
          <w:rFonts w:ascii="Arial" w:hAnsi="Arial" w:cs="Arial"/>
          <w:color w:val="000000"/>
        </w:rPr>
        <w:t xml:space="preserve"> </w:t>
      </w:r>
      <w:r w:rsidRPr="00B85B69">
        <w:rPr>
          <w:rFonts w:ascii="Arial" w:hAnsi="Arial" w:cs="Arial"/>
          <w:color w:val="000000"/>
        </w:rPr>
        <w:t>62:12).</w:t>
      </w:r>
    </w:p>
    <w:p w:rsidR="00D22D4A" w:rsidRPr="00B85B69" w:rsidRDefault="00D22D4A" w:rsidP="00D22D4A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sectPr w:rsidR="00D22D4A" w:rsidRPr="00B85B69" w:rsidSect="00B85B69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rgUA9wANliwAAAA="/>
  </w:docVars>
  <w:rsids>
    <w:rsidRoot w:val="00EE3C84"/>
    <w:rsid w:val="000D1011"/>
    <w:rsid w:val="0012394A"/>
    <w:rsid w:val="00373DAA"/>
    <w:rsid w:val="00467AE6"/>
    <w:rsid w:val="004A4E6A"/>
    <w:rsid w:val="004D3B29"/>
    <w:rsid w:val="00516708"/>
    <w:rsid w:val="00614168"/>
    <w:rsid w:val="00765441"/>
    <w:rsid w:val="007A0C64"/>
    <w:rsid w:val="007D4A61"/>
    <w:rsid w:val="007E0E18"/>
    <w:rsid w:val="009A4AC3"/>
    <w:rsid w:val="009E58C8"/>
    <w:rsid w:val="00B85B69"/>
    <w:rsid w:val="00CD1EB2"/>
    <w:rsid w:val="00D22D4A"/>
    <w:rsid w:val="00EE3C84"/>
    <w:rsid w:val="00F14B30"/>
    <w:rsid w:val="00F67419"/>
    <w:rsid w:val="00F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sefaria.org/Moed_Katan.8b?lang=he-en" TargetMode="External"/><Relationship Id="rId117" Type="http://schemas.openxmlformats.org/officeDocument/2006/relationships/hyperlink" Target="https://www.sefaria.org/Mahari_Weil.151?lang=he-en" TargetMode="External"/><Relationship Id="rId21" Type="http://schemas.openxmlformats.org/officeDocument/2006/relationships/hyperlink" Target="https://www.sefaria.org/Beitzah.36b?lang=he-en" TargetMode="External"/><Relationship Id="rId42" Type="http://schemas.openxmlformats.org/officeDocument/2006/relationships/hyperlink" Target="https://www.sefaria.org/Shulchan_Arukh,_Orach_Chayim.1.159?lang=he-en" TargetMode="External"/><Relationship Id="rId47" Type="http://schemas.openxmlformats.org/officeDocument/2006/relationships/hyperlink" Target="https://www.sefaria.org/Berakhot.50b?lang=he-en" TargetMode="External"/><Relationship Id="rId63" Type="http://schemas.openxmlformats.org/officeDocument/2006/relationships/hyperlink" Target="https://www.sefaria.org/Mahari_Bruna.93?lang=he-en" TargetMode="External"/><Relationship Id="rId68" Type="http://schemas.openxmlformats.org/officeDocument/2006/relationships/hyperlink" Target="https://www.sefaria.org/Magen_Avraham.573.1?lang=he-en" TargetMode="External"/><Relationship Id="rId84" Type="http://schemas.openxmlformats.org/officeDocument/2006/relationships/hyperlink" Target="https://www.sefaria.org/Gittin.18b?lang=he-en" TargetMode="External"/><Relationship Id="rId89" Type="http://schemas.openxmlformats.org/officeDocument/2006/relationships/hyperlink" Target="https://www.sefaria.org/Mishnah_Ketubot.2.1?lang=he-en" TargetMode="External"/><Relationship Id="rId112" Type="http://schemas.openxmlformats.org/officeDocument/2006/relationships/hyperlink" Target="https://www.sefaria.org/Berakhot.1a?lang=he-en" TargetMode="External"/><Relationship Id="rId133" Type="http://schemas.openxmlformats.org/officeDocument/2006/relationships/hyperlink" Target="https://www.sefaria.org/Jeremiah.31.21?lang=he-en" TargetMode="External"/><Relationship Id="rId138" Type="http://schemas.openxmlformats.org/officeDocument/2006/relationships/hyperlink" Target="https://www.sefaria.org/Isaiah.1.18?lang=he-en" TargetMode="External"/><Relationship Id="rId154" Type="http://schemas.openxmlformats.org/officeDocument/2006/relationships/hyperlink" Target="https://www.sefaria.org/Ruth.4.2?lang=he-en" TargetMode="External"/><Relationship Id="rId159" Type="http://schemas.openxmlformats.org/officeDocument/2006/relationships/hyperlink" Target="https://www.sefaria.org/Megillah.23b?lang=he-en" TargetMode="External"/><Relationship Id="rId16" Type="http://schemas.openxmlformats.org/officeDocument/2006/relationships/hyperlink" Target="https://www.sefaria.org/Mishnah_Berurah.339.19?lang=he-en" TargetMode="External"/><Relationship Id="rId107" Type="http://schemas.openxmlformats.org/officeDocument/2006/relationships/hyperlink" Target="https://www.sefaria.org/Shulchan_Arukh,_Even_HaEzer.61?lang=he-en" TargetMode="External"/><Relationship Id="rId11" Type="http://schemas.openxmlformats.org/officeDocument/2006/relationships/hyperlink" Target="https://www.sefaria.org/Mishneh_Torah,_Marriage.10.14?lang=he-en" TargetMode="External"/><Relationship Id="rId32" Type="http://schemas.openxmlformats.org/officeDocument/2006/relationships/hyperlink" Target="https://www.sefaria.org/Mishnah_Berurah.573.7?lang=he-en" TargetMode="External"/><Relationship Id="rId37" Type="http://schemas.openxmlformats.org/officeDocument/2006/relationships/hyperlink" Target="https://www.sefaria.org/Mishnah_Berurah.15?lang=he-en" TargetMode="External"/><Relationship Id="rId53" Type="http://schemas.openxmlformats.org/officeDocument/2006/relationships/hyperlink" Target="https://www.sefaria.org/Mishnah_Berurah.171.21?lang=he-en" TargetMode="External"/><Relationship Id="rId58" Type="http://schemas.openxmlformats.org/officeDocument/2006/relationships/hyperlink" Target="https://www.sefaria.org/Beit_Shmuel.6?lang=he-en" TargetMode="External"/><Relationship Id="rId74" Type="http://schemas.openxmlformats.org/officeDocument/2006/relationships/hyperlink" Target="https://www.sefaria.org/Gittin.18a?lang=he-en" TargetMode="External"/><Relationship Id="rId79" Type="http://schemas.openxmlformats.org/officeDocument/2006/relationships/hyperlink" Target="https://www.sefaria.org/Shulchan_Arukh,_Even_HaEzer.66?lang=he-en" TargetMode="External"/><Relationship Id="rId102" Type="http://schemas.openxmlformats.org/officeDocument/2006/relationships/hyperlink" Target="https://www.sefaria.org/Genesis.24.65?lang=he-en" TargetMode="External"/><Relationship Id="rId123" Type="http://schemas.openxmlformats.org/officeDocument/2006/relationships/hyperlink" Target="https://www.sefaria.org/Beit_Shmuel.28.49?lang=he-en" TargetMode="External"/><Relationship Id="rId128" Type="http://schemas.openxmlformats.org/officeDocument/2006/relationships/hyperlink" Target="https://www.sefaria.org/Deuteronomy.22.13?lang=he-en" TargetMode="External"/><Relationship Id="rId144" Type="http://schemas.openxmlformats.org/officeDocument/2006/relationships/hyperlink" Target="https://www.sefaria.org/Shulchan_Arukh,_Even_HaEzer.88?lang=he-en" TargetMode="External"/><Relationship Id="rId149" Type="http://schemas.openxmlformats.org/officeDocument/2006/relationships/hyperlink" Target="https://www.sefaria.org/Ezekiel.24.17?lang=he-en" TargetMode="External"/><Relationship Id="rId5" Type="http://schemas.openxmlformats.org/officeDocument/2006/relationships/hyperlink" Target="http://etzion.org.il/en/marriage-and-prohibited-sexual-relations" TargetMode="External"/><Relationship Id="rId90" Type="http://schemas.openxmlformats.org/officeDocument/2006/relationships/hyperlink" Target="https://www.sefaria.org/Mishnah_Ketubot.2.1?lang=he-en" TargetMode="External"/><Relationship Id="rId95" Type="http://schemas.openxmlformats.org/officeDocument/2006/relationships/hyperlink" Target="https://www.sefaria.org/Deuteronomy.24.1?lang=he-en" TargetMode="External"/><Relationship Id="rId160" Type="http://schemas.openxmlformats.org/officeDocument/2006/relationships/hyperlink" Target="https://www.sefaria.org/Shulchan_Arukh,_Even_HaEzer.34?lang=he-en" TargetMode="External"/><Relationship Id="rId165" Type="http://schemas.openxmlformats.org/officeDocument/2006/relationships/theme" Target="theme/theme1.xml"/><Relationship Id="rId22" Type="http://schemas.openxmlformats.org/officeDocument/2006/relationships/hyperlink" Target="https://www.sefaria.org/Shulchan_Arukh,_Even_HaEzer.64.5?lang=he-en" TargetMode="External"/><Relationship Id="rId27" Type="http://schemas.openxmlformats.org/officeDocument/2006/relationships/hyperlink" Target="https://www.sefaria.org/Deuteronomy.16.14?lang=he-en" TargetMode="External"/><Relationship Id="rId43" Type="http://schemas.openxmlformats.org/officeDocument/2006/relationships/hyperlink" Target="https://www.sefaria.org/Shulchan_Arukh,_Orach_Chayim.1.159?lang=he-en" TargetMode="External"/><Relationship Id="rId48" Type="http://schemas.openxmlformats.org/officeDocument/2006/relationships/hyperlink" Target="https://www.sefaria.org/Berakhot.50b?lang=he-en" TargetMode="External"/><Relationship Id="rId64" Type="http://schemas.openxmlformats.org/officeDocument/2006/relationships/hyperlink" Target="https://www.sefaria.org/Shulchan_Arukh,_Even_HaEzer.61.21?lang=he-en" TargetMode="External"/><Relationship Id="rId69" Type="http://schemas.openxmlformats.org/officeDocument/2006/relationships/hyperlink" Target="https://www.sefaria.org/Mishnah_Berurah.573.7?lang=he-en" TargetMode="External"/><Relationship Id="rId113" Type="http://schemas.openxmlformats.org/officeDocument/2006/relationships/hyperlink" Target="https://www.sefaria.org/Berakhot.1a?lang=he-en" TargetMode="External"/><Relationship Id="rId118" Type="http://schemas.openxmlformats.org/officeDocument/2006/relationships/hyperlink" Target="https://www.sefaria.org/Kiddushin.6a?lang=he-en" TargetMode="External"/><Relationship Id="rId134" Type="http://schemas.openxmlformats.org/officeDocument/2006/relationships/hyperlink" Target="https://www.sefaria.org/Yevamot.62b?lang=he-en" TargetMode="External"/><Relationship Id="rId139" Type="http://schemas.openxmlformats.org/officeDocument/2006/relationships/hyperlink" Target="https://www.sefaria.org/Isaiah.1.18?lang=he-en" TargetMode="External"/><Relationship Id="rId80" Type="http://schemas.openxmlformats.org/officeDocument/2006/relationships/hyperlink" Target="https://www.sefaria.org/Shulchan_Arukh,_Even_HaEzer.66.8?lang=he-en" TargetMode="External"/><Relationship Id="rId85" Type="http://schemas.openxmlformats.org/officeDocument/2006/relationships/hyperlink" Target="https://www.sefaria.org/Ketubot.56b?lang=he-en" TargetMode="External"/><Relationship Id="rId150" Type="http://schemas.openxmlformats.org/officeDocument/2006/relationships/hyperlink" Target="https://www.sefaria.org/Ezekiel.24.17?lang=he-en" TargetMode="External"/><Relationship Id="rId155" Type="http://schemas.openxmlformats.org/officeDocument/2006/relationships/hyperlink" Target="https://www.sefaria.org/Ruth.4.2?lang=he-en" TargetMode="External"/><Relationship Id="rId12" Type="http://schemas.openxmlformats.org/officeDocument/2006/relationships/hyperlink" Target="https://www.sefaria.org/Mishneh_Torah,_Marriage.10.14?lang=he-en" TargetMode="External"/><Relationship Id="rId17" Type="http://schemas.openxmlformats.org/officeDocument/2006/relationships/hyperlink" Target="https://www.sefaria.org/Mishnah_Berurah.339.19?lang=he-en" TargetMode="External"/><Relationship Id="rId33" Type="http://schemas.openxmlformats.org/officeDocument/2006/relationships/hyperlink" Target="https://www.sefaria.org/Mishnah_Berurah.573.7?lang=he-en" TargetMode="External"/><Relationship Id="rId38" Type="http://schemas.openxmlformats.org/officeDocument/2006/relationships/hyperlink" Target="https://www.sefaria.org/Shulchan_Arukh,_Orach_Chayim.1.159?lang=he-en" TargetMode="External"/><Relationship Id="rId59" Type="http://schemas.openxmlformats.org/officeDocument/2006/relationships/hyperlink" Target="https://www.sefaria.org/Yevamot.63b?lang=he-en" TargetMode="External"/><Relationship Id="rId103" Type="http://schemas.openxmlformats.org/officeDocument/2006/relationships/hyperlink" Target="https://www.sefaria.org/Ruth.3.9?lang=he-en" TargetMode="External"/><Relationship Id="rId108" Type="http://schemas.openxmlformats.org/officeDocument/2006/relationships/hyperlink" Target="https://www.sefaria.org/Shulchan_Arukh,_Even_HaEzer.55.15?lang=he-en" TargetMode="External"/><Relationship Id="rId124" Type="http://schemas.openxmlformats.org/officeDocument/2006/relationships/hyperlink" Target="https://www.sefaria.org/Pirkei_DeRabbi_Eliezer.16?lang=he-en" TargetMode="External"/><Relationship Id="rId129" Type="http://schemas.openxmlformats.org/officeDocument/2006/relationships/hyperlink" Target="https://www.sefaria.org/Deuteronomy.22.13?lang=he-en" TargetMode="External"/><Relationship Id="rId54" Type="http://schemas.openxmlformats.org/officeDocument/2006/relationships/hyperlink" Target="https://www.sefaria.org/Yoma.70a?lang=he-en" TargetMode="External"/><Relationship Id="rId70" Type="http://schemas.openxmlformats.org/officeDocument/2006/relationships/hyperlink" Target="https://www.sefaria.org/Shulchan_Arukh,_Even_HaEzer.3.9?lang=he-en" TargetMode="External"/><Relationship Id="rId75" Type="http://schemas.openxmlformats.org/officeDocument/2006/relationships/hyperlink" Target="https://www.sefaria.org/Gittin.18a?lang=he-en" TargetMode="External"/><Relationship Id="rId91" Type="http://schemas.openxmlformats.org/officeDocument/2006/relationships/hyperlink" Target="https://www.sefaria.org/Ketubot.17b?lang=he-en" TargetMode="External"/><Relationship Id="rId96" Type="http://schemas.openxmlformats.org/officeDocument/2006/relationships/hyperlink" Target="https://www.sefaria.org/Deuteronomy.24.1?lang=he-en" TargetMode="External"/><Relationship Id="rId140" Type="http://schemas.openxmlformats.org/officeDocument/2006/relationships/hyperlink" Target="https://www.sefaria.org/Berakhot.31a?lang=he-en" TargetMode="External"/><Relationship Id="rId145" Type="http://schemas.openxmlformats.org/officeDocument/2006/relationships/hyperlink" Target="https://www.sefaria.org/Bava_Batra.60b?lang=he-en" TargetMode="External"/><Relationship Id="rId161" Type="http://schemas.openxmlformats.org/officeDocument/2006/relationships/hyperlink" Target="https://www.sefaria.org/Shulchan_Arukh,_Even_HaEzer.34.4?lang=he-en" TargetMode="External"/><Relationship Id="rId1" Type="http://schemas.openxmlformats.org/officeDocument/2006/relationships/styles" Target="styles.xml"/><Relationship Id="rId6" Type="http://schemas.openxmlformats.org/officeDocument/2006/relationships/hyperlink" Target="http://etzion.org.il/en/components-halakhic-marriage" TargetMode="External"/><Relationship Id="rId15" Type="http://schemas.openxmlformats.org/officeDocument/2006/relationships/hyperlink" Target="https://www.sefaria.org/Shulchan_Arukh,_Even_HaEzer.64.4?lang=he-en" TargetMode="External"/><Relationship Id="rId23" Type="http://schemas.openxmlformats.org/officeDocument/2006/relationships/hyperlink" Target="https://www.sefaria.org/Magen_Avraham.339.4?lang=he-en" TargetMode="External"/><Relationship Id="rId28" Type="http://schemas.openxmlformats.org/officeDocument/2006/relationships/hyperlink" Target="https://www.sefaria.org/Deuteronomy.16.14?lang=he-en" TargetMode="External"/><Relationship Id="rId36" Type="http://schemas.openxmlformats.org/officeDocument/2006/relationships/hyperlink" Target="https://www.sefaria.org/Mishnah_Berurah.15?lang=he-en" TargetMode="External"/><Relationship Id="rId49" Type="http://schemas.openxmlformats.org/officeDocument/2006/relationships/hyperlink" Target="https://www.sefaria.org/Ketubot.2a?lang=he-en" TargetMode="External"/><Relationship Id="rId57" Type="http://schemas.openxmlformats.org/officeDocument/2006/relationships/hyperlink" Target="https://www.sefaria.org/Shulchan_Arukh,_Even_HaEzer.61.1?lang=he-en" TargetMode="External"/><Relationship Id="rId106" Type="http://schemas.openxmlformats.org/officeDocument/2006/relationships/hyperlink" Target="https://www.sefaria.org/Shulchan_Arukh,_Even_HaEzer.55.1?lang=he-en" TargetMode="External"/><Relationship Id="rId114" Type="http://schemas.openxmlformats.org/officeDocument/2006/relationships/hyperlink" Target="https://www.sefaria.org/Genesis.24.60?lang=he-en" TargetMode="External"/><Relationship Id="rId119" Type="http://schemas.openxmlformats.org/officeDocument/2006/relationships/hyperlink" Target="https://www.sefaria.org/Kiddushin.6a?lang=he-en" TargetMode="External"/><Relationship Id="rId127" Type="http://schemas.openxmlformats.org/officeDocument/2006/relationships/hyperlink" Target="https://www.sefaria.org/Bekhorot.45a?lang=he-en" TargetMode="External"/><Relationship Id="rId10" Type="http://schemas.openxmlformats.org/officeDocument/2006/relationships/hyperlink" Target="https://www.sefaria.org/Shulchan_Arukh,_Even_HaEzer.34.5?lang=he-en" TargetMode="External"/><Relationship Id="rId31" Type="http://schemas.openxmlformats.org/officeDocument/2006/relationships/hyperlink" Target="https://www.sefaria.org/Magen_Avraham.18?lang=he-en" TargetMode="External"/><Relationship Id="rId44" Type="http://schemas.openxmlformats.org/officeDocument/2006/relationships/hyperlink" Target="https://www.sefaria.org/Yevamot.43a?lang=he-en" TargetMode="External"/><Relationship Id="rId52" Type="http://schemas.openxmlformats.org/officeDocument/2006/relationships/hyperlink" Target="https://www.sefaria.org/Mishnah_Kiddushin.1.2?lang=he-en" TargetMode="External"/><Relationship Id="rId60" Type="http://schemas.openxmlformats.org/officeDocument/2006/relationships/hyperlink" Target="https://www.sefaria.org/Yevamot.63b?lang=he-en" TargetMode="External"/><Relationship Id="rId65" Type="http://schemas.openxmlformats.org/officeDocument/2006/relationships/hyperlink" Target="https://www.sefaria.org/Shulchan_Arukh,_Even_HaEzer.61.21?lang=he-en" TargetMode="External"/><Relationship Id="rId73" Type="http://schemas.openxmlformats.org/officeDocument/2006/relationships/hyperlink" Target="https://www.sefaria.org/Sotah.17a?lang=he-en" TargetMode="External"/><Relationship Id="rId78" Type="http://schemas.openxmlformats.org/officeDocument/2006/relationships/hyperlink" Target="https://www.sefaria.org/Shulchan_Arukh,_Even_HaEzer.4.100?lang=he-en" TargetMode="External"/><Relationship Id="rId81" Type="http://schemas.openxmlformats.org/officeDocument/2006/relationships/hyperlink" Target="https://www.sefaria.org/Ketubot.54b?lang=he-en" TargetMode="External"/><Relationship Id="rId86" Type="http://schemas.openxmlformats.org/officeDocument/2006/relationships/hyperlink" Target="https://www.sefaria.org/Ketubot.56b?lang=he-en" TargetMode="External"/><Relationship Id="rId94" Type="http://schemas.openxmlformats.org/officeDocument/2006/relationships/hyperlink" Target="https://www.sefaria.org/Kiddushin.10a?lang=he-en" TargetMode="External"/><Relationship Id="rId99" Type="http://schemas.openxmlformats.org/officeDocument/2006/relationships/hyperlink" Target="https://www.sefaria.org/Yoma.3b?lang=he-en" TargetMode="External"/><Relationship Id="rId101" Type="http://schemas.openxmlformats.org/officeDocument/2006/relationships/hyperlink" Target="https://www.sefaria.org/Genesis.24.65?lang=he-en" TargetMode="External"/><Relationship Id="rId122" Type="http://schemas.openxmlformats.org/officeDocument/2006/relationships/hyperlink" Target="https://www.sefaria.org/Beit_Shmuel.28.49?lang=he-en" TargetMode="External"/><Relationship Id="rId130" Type="http://schemas.openxmlformats.org/officeDocument/2006/relationships/hyperlink" Target="https://www.sefaria.org/Hosea.2.21-22?lang=he-en" TargetMode="External"/><Relationship Id="rId135" Type="http://schemas.openxmlformats.org/officeDocument/2006/relationships/hyperlink" Target="https://www.sefaria.org/Yevamot.62b?lang=he-en" TargetMode="External"/><Relationship Id="rId143" Type="http://schemas.openxmlformats.org/officeDocument/2006/relationships/hyperlink" Target="https://www.sefaria.org/Psalms.2.11?lang=he-en" TargetMode="External"/><Relationship Id="rId148" Type="http://schemas.openxmlformats.org/officeDocument/2006/relationships/hyperlink" Target="https://www.sefaria.org/Psalms.137.5-6?lang=he-en" TargetMode="External"/><Relationship Id="rId151" Type="http://schemas.openxmlformats.org/officeDocument/2006/relationships/hyperlink" Target="https://www.sefaria.org/Shulchan_Arukh,_Even_HaEzer.65.3?lang=he-en" TargetMode="External"/><Relationship Id="rId156" Type="http://schemas.openxmlformats.org/officeDocument/2006/relationships/hyperlink" Target="https://www.sefaria.org/Psalms.68.27?lang=he-en" TargetMode="External"/><Relationship Id="rId16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efaria.org/Shulchan_Arukh,_Even_HaEzer.62?lang=he-en" TargetMode="External"/><Relationship Id="rId13" Type="http://schemas.openxmlformats.org/officeDocument/2006/relationships/hyperlink" Target="https://www.sefaria.org/Mishneh_Torah,_Marriage.10.14?lang=he-en" TargetMode="External"/><Relationship Id="rId18" Type="http://schemas.openxmlformats.org/officeDocument/2006/relationships/hyperlink" Target="https://www.sefaria.org/Shulchan_Arukh,_Even_HaEzer.64.11?lang=he-en" TargetMode="External"/><Relationship Id="rId39" Type="http://schemas.openxmlformats.org/officeDocument/2006/relationships/hyperlink" Target="https://www.sefaria.org/Shulchan_Arukh,_Orach_Chayim.1.159?lang=he-en" TargetMode="External"/><Relationship Id="rId109" Type="http://schemas.openxmlformats.org/officeDocument/2006/relationships/hyperlink" Target="https://www.sefaria.org/Shulchan_Arukh,_Even_HaEzer.65.1?lang=he-en" TargetMode="External"/><Relationship Id="rId34" Type="http://schemas.openxmlformats.org/officeDocument/2006/relationships/hyperlink" Target="https://www.sefaria.org/Yevamot.62b?lang=he-en" TargetMode="External"/><Relationship Id="rId50" Type="http://schemas.openxmlformats.org/officeDocument/2006/relationships/hyperlink" Target="https://www.sefaria.org/Ketubot.2a?lang=he-en" TargetMode="External"/><Relationship Id="rId55" Type="http://schemas.openxmlformats.org/officeDocument/2006/relationships/hyperlink" Target="https://www.sefaria.org/Yoma.70a?lang=he-en" TargetMode="External"/><Relationship Id="rId76" Type="http://schemas.openxmlformats.org/officeDocument/2006/relationships/hyperlink" Target="https://www.sefaria.org/Bava_Metzia.6a?lang=he-en" TargetMode="External"/><Relationship Id="rId97" Type="http://schemas.openxmlformats.org/officeDocument/2006/relationships/hyperlink" Target="https://www.sefaria.org/Ketubot.1a?lang=he-en" TargetMode="External"/><Relationship Id="rId104" Type="http://schemas.openxmlformats.org/officeDocument/2006/relationships/hyperlink" Target="https://www.sefaria.org/Ruth.3.9?lang=he-en" TargetMode="External"/><Relationship Id="rId120" Type="http://schemas.openxmlformats.org/officeDocument/2006/relationships/hyperlink" Target="https://www.sefaria.org/Beit_Shmuel.28.49?lang=he-en" TargetMode="External"/><Relationship Id="rId125" Type="http://schemas.openxmlformats.org/officeDocument/2006/relationships/hyperlink" Target="https://www.sefaria.org/Pirkei_DeRabbi_Eliezer.16?lang=he-en" TargetMode="External"/><Relationship Id="rId141" Type="http://schemas.openxmlformats.org/officeDocument/2006/relationships/hyperlink" Target="https://www.sefaria.org/Berakhot.31a?lang=he-en" TargetMode="External"/><Relationship Id="rId146" Type="http://schemas.openxmlformats.org/officeDocument/2006/relationships/hyperlink" Target="https://www.sefaria.org/Bava_Batra.60b?lang=he-en" TargetMode="External"/><Relationship Id="rId7" Type="http://schemas.openxmlformats.org/officeDocument/2006/relationships/hyperlink" Target="https://www.sefaria.org/Ketubot.7b?lang=he-en" TargetMode="External"/><Relationship Id="rId71" Type="http://schemas.openxmlformats.org/officeDocument/2006/relationships/hyperlink" Target="https://www.sefaria.org/Shulchan_Arukh,_Even_HaEzer.61.9?lang=he-en" TargetMode="External"/><Relationship Id="rId92" Type="http://schemas.openxmlformats.org/officeDocument/2006/relationships/hyperlink" Target="https://www.sefaria.org/Ketubot.17b?lang=he-en" TargetMode="External"/><Relationship Id="rId162" Type="http://schemas.openxmlformats.org/officeDocument/2006/relationships/hyperlink" Target="https://www.sefaria.org/Ketubot.7b?lang=he-en" TargetMode="External"/><Relationship Id="rId2" Type="http://schemas.microsoft.com/office/2007/relationships/stylesWithEffects" Target="stylesWithEffects.xml"/><Relationship Id="rId29" Type="http://schemas.openxmlformats.org/officeDocument/2006/relationships/hyperlink" Target="https://www.sefaria.org/Shulchan_Arukh,_Even_HaEzer.64.6?lang=he-en" TargetMode="External"/><Relationship Id="rId24" Type="http://schemas.openxmlformats.org/officeDocument/2006/relationships/hyperlink" Target="https://www.sefaria.org/Magen_Avraham.339.4?lang=he-en" TargetMode="External"/><Relationship Id="rId40" Type="http://schemas.openxmlformats.org/officeDocument/2006/relationships/hyperlink" Target="https://www.sefaria.org/Shulchan_Arukh,_Orach_Chayim.142?lang=he-en" TargetMode="External"/><Relationship Id="rId45" Type="http://schemas.openxmlformats.org/officeDocument/2006/relationships/hyperlink" Target="https://www.sefaria.org/Yevamot.43a?lang=he-en" TargetMode="External"/><Relationship Id="rId66" Type="http://schemas.openxmlformats.org/officeDocument/2006/relationships/hyperlink" Target="https://www.sefaria.org/Shulchan_Arukh,_Even_HaEzer.61.21?lang=he-en" TargetMode="External"/><Relationship Id="rId87" Type="http://schemas.openxmlformats.org/officeDocument/2006/relationships/hyperlink" Target="https://www.sefaria.org/Shulchan_Arukh,_Even_HaEzer.66.3?lang=he-en" TargetMode="External"/><Relationship Id="rId110" Type="http://schemas.openxmlformats.org/officeDocument/2006/relationships/hyperlink" Target="https://www.sefaria.org/Shulchan_Arukh,_Even_HaEzer.65.1?lang=he-en" TargetMode="External"/><Relationship Id="rId115" Type="http://schemas.openxmlformats.org/officeDocument/2006/relationships/hyperlink" Target="https://www.sefaria.org/Genesis.24.60?lang=he-en" TargetMode="External"/><Relationship Id="rId131" Type="http://schemas.openxmlformats.org/officeDocument/2006/relationships/hyperlink" Target="https://www.sefaria.org/Hosea.2.21-22?lang=he-en" TargetMode="External"/><Relationship Id="rId136" Type="http://schemas.openxmlformats.org/officeDocument/2006/relationships/hyperlink" Target="https://www.sefaria.org/Psalms.45.10?lang=he-en" TargetMode="External"/><Relationship Id="rId157" Type="http://schemas.openxmlformats.org/officeDocument/2006/relationships/hyperlink" Target="https://www.sefaria.org/Psalms.68.27?lang=he-en" TargetMode="External"/><Relationship Id="rId61" Type="http://schemas.openxmlformats.org/officeDocument/2006/relationships/hyperlink" Target="https://www.sefaria.org/Proverbs.18.22?lang=he-en" TargetMode="External"/><Relationship Id="rId82" Type="http://schemas.openxmlformats.org/officeDocument/2006/relationships/hyperlink" Target="https://www.sefaria.org/Ketubot.54b?lang=he-en" TargetMode="External"/><Relationship Id="rId152" Type="http://schemas.openxmlformats.org/officeDocument/2006/relationships/hyperlink" Target="https://www.sefaria.org/Ketubot.7b?lang=he-en" TargetMode="External"/><Relationship Id="rId19" Type="http://schemas.openxmlformats.org/officeDocument/2006/relationships/hyperlink" Target="https://www.sefaria.org/Shulchan_Arukh,_Even_HaEzer.64.11?lang=he-en" TargetMode="External"/><Relationship Id="rId14" Type="http://schemas.openxmlformats.org/officeDocument/2006/relationships/hyperlink" Target="https://www.sefaria.org/Shulchan_Arukh,_Even_HaEzer.64.3?lang=he-en" TargetMode="External"/><Relationship Id="rId30" Type="http://schemas.openxmlformats.org/officeDocument/2006/relationships/hyperlink" Target="https://www.sefaria.org/Magen_Avraham.18?lang=he-en" TargetMode="External"/><Relationship Id="rId35" Type="http://schemas.openxmlformats.org/officeDocument/2006/relationships/hyperlink" Target="https://www.sefaria.org/Yevamot.62b?lang=he-en" TargetMode="External"/><Relationship Id="rId56" Type="http://schemas.openxmlformats.org/officeDocument/2006/relationships/hyperlink" Target="https://www.ou.org/torah/machshava/tzarich-iyun/tzarich_iyun_before_the_wedding/" TargetMode="External"/><Relationship Id="rId77" Type="http://schemas.openxmlformats.org/officeDocument/2006/relationships/hyperlink" Target="https://www.sefaria.org/Bava_Metzia.6a?lang=he-en" TargetMode="External"/><Relationship Id="rId100" Type="http://schemas.openxmlformats.org/officeDocument/2006/relationships/hyperlink" Target="https://www.sefaria.org/Yoma.3b?lang=he-en" TargetMode="External"/><Relationship Id="rId105" Type="http://schemas.openxmlformats.org/officeDocument/2006/relationships/hyperlink" Target="https://www.sefaria.org/Shulchan_Arukh,_Even_HaEzer.31.2?lang=he-en" TargetMode="External"/><Relationship Id="rId126" Type="http://schemas.openxmlformats.org/officeDocument/2006/relationships/hyperlink" Target="https://www.sefaria.org/Bekhorot.45a?lang=he-en" TargetMode="External"/><Relationship Id="rId147" Type="http://schemas.openxmlformats.org/officeDocument/2006/relationships/hyperlink" Target="https://www.sefaria.org/Psalms.137.5-6?lang=he-en" TargetMode="External"/><Relationship Id="rId8" Type="http://schemas.openxmlformats.org/officeDocument/2006/relationships/hyperlink" Target="https://www.sefaria.org/Ketubot.7b?lang=he-en" TargetMode="External"/><Relationship Id="rId51" Type="http://schemas.openxmlformats.org/officeDocument/2006/relationships/hyperlink" Target="https://www.sefaria.org/Mishnah_Kiddushin.1.2?lang=he-en" TargetMode="External"/><Relationship Id="rId72" Type="http://schemas.openxmlformats.org/officeDocument/2006/relationships/hyperlink" Target="https://www.sefaria.org/Sotah.17a?lang=he-en" TargetMode="External"/><Relationship Id="rId93" Type="http://schemas.openxmlformats.org/officeDocument/2006/relationships/hyperlink" Target="https://www.sefaria.org/Kiddushin.10a?lang=he-en" TargetMode="External"/><Relationship Id="rId98" Type="http://schemas.openxmlformats.org/officeDocument/2006/relationships/hyperlink" Target="https://www.sefaria.org/Ketubot.1a?lang=he-en" TargetMode="External"/><Relationship Id="rId121" Type="http://schemas.openxmlformats.org/officeDocument/2006/relationships/hyperlink" Target="https://www.sefaria.org/Beit_Shmuel.28.49?lang=he-en" TargetMode="External"/><Relationship Id="rId142" Type="http://schemas.openxmlformats.org/officeDocument/2006/relationships/hyperlink" Target="https://www.sefaria.org/Psalms.2.11?lang=he-en" TargetMode="External"/><Relationship Id="rId163" Type="http://schemas.openxmlformats.org/officeDocument/2006/relationships/hyperlink" Target="https://www.sefaria.org/Ketubot.7b?lang=he-en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sefaria.org/Moed_Katan.8b?lang=he-en" TargetMode="External"/><Relationship Id="rId46" Type="http://schemas.openxmlformats.org/officeDocument/2006/relationships/hyperlink" Target="https://www.sefaria.org/Magen_Avraham.282?lang=he-en" TargetMode="External"/><Relationship Id="rId67" Type="http://schemas.openxmlformats.org/officeDocument/2006/relationships/hyperlink" Target="https://www.sefaria.org/Mishnah_Berurah.572.11?lang=he-en" TargetMode="External"/><Relationship Id="rId116" Type="http://schemas.openxmlformats.org/officeDocument/2006/relationships/hyperlink" Target="https://www.sefaria.org/Mahari_Weil.151?lang=he-en" TargetMode="External"/><Relationship Id="rId137" Type="http://schemas.openxmlformats.org/officeDocument/2006/relationships/hyperlink" Target="https://www.sefaria.org/Psalms.45.10?lang=he-en" TargetMode="External"/><Relationship Id="rId158" Type="http://schemas.openxmlformats.org/officeDocument/2006/relationships/hyperlink" Target="https://www.sefaria.org/Megillah.23b?lang=he-en" TargetMode="External"/><Relationship Id="rId20" Type="http://schemas.openxmlformats.org/officeDocument/2006/relationships/hyperlink" Target="https://www.sefaria.org/Beitzah.36b?lang=he-en" TargetMode="External"/><Relationship Id="rId41" Type="http://schemas.openxmlformats.org/officeDocument/2006/relationships/hyperlink" Target="https://www.sefaria.org/Shulchan_Arukh,_Orach_Chayim.142?lang=he-en" TargetMode="External"/><Relationship Id="rId62" Type="http://schemas.openxmlformats.org/officeDocument/2006/relationships/hyperlink" Target="https://www.sefaria.org/Proverbs.18.22?lang=he-en" TargetMode="External"/><Relationship Id="rId83" Type="http://schemas.openxmlformats.org/officeDocument/2006/relationships/hyperlink" Target="https://www.sefaria.org/Gittin.18b?lang=he-en" TargetMode="External"/><Relationship Id="rId88" Type="http://schemas.openxmlformats.org/officeDocument/2006/relationships/hyperlink" Target="https://www.sefaria.org/Shulchan_Arukh,_Even_HaEzer.66.3?lang=he-en" TargetMode="External"/><Relationship Id="rId111" Type="http://schemas.openxmlformats.org/officeDocument/2006/relationships/hyperlink" Target="https://www.sefaria.org/Shulchan_Arukh,_Even_HaEzer.4.286?lang=he-en" TargetMode="External"/><Relationship Id="rId132" Type="http://schemas.openxmlformats.org/officeDocument/2006/relationships/hyperlink" Target="https://www.sefaria.org/Jeremiah.31.21?lang=he-en" TargetMode="External"/><Relationship Id="rId153" Type="http://schemas.openxmlformats.org/officeDocument/2006/relationships/hyperlink" Target="https://www.sefaria.org/Ketubot.7b?lang=he-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8</Pages>
  <Words>8957</Words>
  <Characters>51059</Characters>
  <Application>Microsoft Office Word</Application>
  <DocSecurity>0</DocSecurity>
  <Lines>425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59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6</cp:revision>
  <dcterms:created xsi:type="dcterms:W3CDTF">2017-10-15T08:34:00Z</dcterms:created>
  <dcterms:modified xsi:type="dcterms:W3CDTF">2017-10-15T09:21:00Z</dcterms:modified>
</cp:coreProperties>
</file>